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E07105" w:rsidRDefault="00130081" w:rsidP="00C51B2C">
            <w:pPr>
              <w:tabs>
                <w:tab w:val="left" w:pos="851"/>
              </w:tabs>
              <w:spacing w:before="0" w:line="240" w:lineRule="atLeast"/>
              <w:rPr>
                <w:rFonts w:cstheme="minorHAnsi"/>
                <w:szCs w:val="24"/>
                <w:lang w:val="es-ES_tradnl"/>
              </w:rPr>
            </w:pPr>
            <w:r>
              <w:rPr>
                <w:rFonts w:ascii="Verdana" w:hAnsi="Verdana"/>
                <w:b/>
                <w:sz w:val="20"/>
              </w:rPr>
              <w:t>Document WTDC-17/</w:t>
            </w:r>
            <w:r w:rsidR="00C51B2C">
              <w:rPr>
                <w:rFonts w:ascii="Verdana" w:hAnsi="Verdana"/>
                <w:b/>
                <w:sz w:val="20"/>
              </w:rPr>
              <w:t>3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E07105" w:rsidRDefault="00D83BF5" w:rsidP="00B951D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Brazil (Federative Republic of)/Mexico</w:t>
            </w:r>
          </w:p>
        </w:tc>
      </w:tr>
      <w:tr w:rsidR="00D83BF5" w:rsidRPr="00C324A8" w:rsidTr="00C26DD5">
        <w:trPr>
          <w:cantSplit/>
          <w:trHeight w:val="23"/>
        </w:trPr>
        <w:tc>
          <w:tcPr>
            <w:tcW w:w="10031" w:type="dxa"/>
            <w:gridSpan w:val="3"/>
            <w:shd w:val="clear" w:color="auto" w:fill="auto"/>
            <w:vAlign w:val="center"/>
          </w:tcPr>
          <w:p w:rsidR="00D83BF5" w:rsidRPr="00ED5132" w:rsidRDefault="005510B4" w:rsidP="0048040C">
            <w:pPr>
              <w:pStyle w:val="Title1"/>
              <w:spacing w:before="120" w:after="120"/>
            </w:pPr>
            <w:r w:rsidRPr="005510B4">
              <w:t>PROPOSED REVISIONS TO THE TERMS OF REFERENCE OF QUESTION 8/1</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5D748C">
        <w:tc>
          <w:tcPr>
            <w:tcW w:w="10031" w:type="dxa"/>
            <w:gridSpan w:val="3"/>
            <w:tcBorders>
              <w:top w:val="single" w:sz="4" w:space="0" w:color="auto"/>
              <w:left w:val="single" w:sz="4" w:space="0" w:color="auto"/>
              <w:bottom w:val="single" w:sz="4" w:space="0" w:color="auto"/>
              <w:right w:val="single" w:sz="4" w:space="0" w:color="auto"/>
            </w:tcBorders>
          </w:tcPr>
          <w:p w:rsidR="005D748C" w:rsidRDefault="00D00807">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Study Group Questions</w:t>
            </w:r>
          </w:p>
          <w:p w:rsidR="005D748C" w:rsidRDefault="00D00807">
            <w:r>
              <w:rPr>
                <w:rFonts w:ascii="Calibri" w:eastAsia="SimSun" w:hAnsi="Calibri" w:cs="Traditional Arabic"/>
                <w:b/>
                <w:bCs/>
                <w:szCs w:val="24"/>
              </w:rPr>
              <w:t>Summary:</w:t>
            </w:r>
          </w:p>
          <w:p w:rsidR="005D748C" w:rsidRDefault="005510B4" w:rsidP="009E0F1E">
            <w:pPr>
              <w:rPr>
                <w:szCs w:val="24"/>
              </w:rPr>
            </w:pPr>
            <w:r>
              <w:rPr>
                <w:szCs w:val="24"/>
              </w:rPr>
              <w:t>Brazil and Mexico submit this contribution regarding the revision of the terms of reference of Question 8/1, in order to broad</w:t>
            </w:r>
            <w:r w:rsidR="009E0F1E">
              <w:rPr>
                <w:szCs w:val="24"/>
              </w:rPr>
              <w:t>en</w:t>
            </w:r>
            <w:r>
              <w:rPr>
                <w:szCs w:val="24"/>
              </w:rPr>
              <w:t xml:space="preserve"> the scope of study of the referred </w:t>
            </w:r>
            <w:r w:rsidR="009E0F1E">
              <w:rPr>
                <w:szCs w:val="24"/>
              </w:rPr>
              <w:t>Q</w:t>
            </w:r>
            <w:r>
              <w:rPr>
                <w:szCs w:val="24"/>
              </w:rPr>
              <w:t xml:space="preserve">uestion and include other relevant discussions related to digital broadcasting technologies and new services and applications. </w:t>
            </w:r>
          </w:p>
          <w:p w:rsidR="005D748C" w:rsidRDefault="00D00807">
            <w:r>
              <w:rPr>
                <w:rFonts w:ascii="Calibri" w:eastAsia="SimSun" w:hAnsi="Calibri" w:cs="Traditional Arabic"/>
                <w:b/>
                <w:bCs/>
                <w:szCs w:val="24"/>
              </w:rPr>
              <w:t>Expected results:</w:t>
            </w:r>
          </w:p>
          <w:p w:rsidR="005D748C" w:rsidRDefault="00D74E08">
            <w:pPr>
              <w:rPr>
                <w:szCs w:val="24"/>
              </w:rPr>
            </w:pPr>
            <w:r>
              <w:rPr>
                <w:szCs w:val="24"/>
              </w:rPr>
              <w:t>Brazil and Mexico invite the delegations to evaluate the contribution in the discussion for the revision of the Terms of Reference for Question 8/1.</w:t>
            </w:r>
          </w:p>
          <w:p w:rsidR="005D748C" w:rsidRDefault="00D00807">
            <w:r>
              <w:rPr>
                <w:rFonts w:ascii="Calibri" w:eastAsia="SimSun" w:hAnsi="Calibri" w:cs="Traditional Arabic"/>
                <w:b/>
                <w:bCs/>
                <w:szCs w:val="24"/>
              </w:rPr>
              <w:t>References:</w:t>
            </w:r>
          </w:p>
          <w:p w:rsidR="005D748C" w:rsidRDefault="00D74E08">
            <w:pPr>
              <w:rPr>
                <w:szCs w:val="24"/>
              </w:rPr>
            </w:pPr>
            <w:r>
              <w:rPr>
                <w:szCs w:val="24"/>
              </w:rPr>
              <w:t>Question 8/1</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bookmarkStart w:id="8" w:name="_GoBack"/>
      <w:bookmarkEnd w:id="8"/>
    </w:p>
    <w:p w:rsidR="005610A0" w:rsidRPr="000222D0" w:rsidRDefault="00D00807" w:rsidP="000222D0">
      <w:pPr>
        <w:pStyle w:val="Sectiontitle"/>
      </w:pPr>
      <w:r w:rsidRPr="000222D0">
        <w:lastRenderedPageBreak/>
        <w:t>STUDY GROUP 1</w:t>
      </w:r>
    </w:p>
    <w:p w:rsidR="005D748C" w:rsidRDefault="00D00807" w:rsidP="009E0F1E">
      <w:pPr>
        <w:pStyle w:val="Proposal"/>
      </w:pPr>
      <w:r>
        <w:rPr>
          <w:b/>
        </w:rPr>
        <w:t>MOD</w:t>
      </w:r>
      <w:r>
        <w:tab/>
        <w:t>B/MEX/</w:t>
      </w:r>
      <w:r w:rsidR="009E0F1E">
        <w:t>32</w:t>
      </w:r>
      <w:r>
        <w:t>/1</w:t>
      </w:r>
    </w:p>
    <w:p w:rsidR="005610A0" w:rsidRPr="000222D0" w:rsidRDefault="00D00807" w:rsidP="000222D0">
      <w:pPr>
        <w:pStyle w:val="QuestionNo"/>
        <w:rPr>
          <w:rFonts w:eastAsia="SimSun"/>
        </w:rPr>
      </w:pPr>
      <w:bookmarkStart w:id="9" w:name="_Toc393980150"/>
      <w:r w:rsidRPr="000222D0">
        <w:rPr>
          <w:rFonts w:eastAsia="SimSun"/>
          <w:caps w:val="0"/>
        </w:rPr>
        <w:t>QUESTION 8/1</w:t>
      </w:r>
      <w:bookmarkEnd w:id="9"/>
    </w:p>
    <w:p w:rsidR="005610A0" w:rsidRPr="000222D0" w:rsidRDefault="00D00807" w:rsidP="000222D0">
      <w:pPr>
        <w:pStyle w:val="Questiontitle"/>
        <w:rPr>
          <w:rFonts w:eastAsia="SimSun"/>
        </w:rPr>
      </w:pPr>
      <w:r w:rsidRPr="000222D0">
        <w:rPr>
          <w:rFonts w:eastAsia="SimSun"/>
        </w:rPr>
        <w:t xml:space="preserve">Examination of strategies and methods of migration </w:t>
      </w:r>
      <w:del w:id="10" w:author="Roberto Hirayama" w:date="2017-09-08T14:26:00Z">
        <w:r w:rsidRPr="000222D0" w:rsidDel="00CD340A">
          <w:rPr>
            <w:rFonts w:eastAsia="SimSun"/>
          </w:rPr>
          <w:delText xml:space="preserve">from analogue to </w:delText>
        </w:r>
      </w:del>
      <w:ins w:id="11" w:author="Roberto Hirayama" w:date="2017-09-08T14:26:00Z">
        <w:r w:rsidR="00CD340A">
          <w:rPr>
            <w:rFonts w:eastAsia="SimSun"/>
          </w:rPr>
          <w:t xml:space="preserve">for the adoption of </w:t>
        </w:r>
      </w:ins>
      <w:r w:rsidRPr="000222D0">
        <w:rPr>
          <w:rFonts w:eastAsia="SimSun"/>
        </w:rPr>
        <w:t xml:space="preserve">digital </w:t>
      </w:r>
      <w:del w:id="12" w:author="Roberto Hirayama" w:date="2017-09-08T14:26:00Z">
        <w:r w:rsidRPr="000222D0" w:rsidDel="00CD340A">
          <w:rPr>
            <w:rFonts w:eastAsia="SimSun"/>
          </w:rPr>
          <w:delText xml:space="preserve">terrestrial </w:delText>
        </w:r>
      </w:del>
      <w:r w:rsidRPr="000222D0">
        <w:rPr>
          <w:rFonts w:eastAsia="SimSun"/>
        </w:rPr>
        <w:t>broadcasting</w:t>
      </w:r>
      <w:ins w:id="13" w:author="Roberto Hirayama" w:date="2017-09-08T14:26:00Z">
        <w:r w:rsidR="00CD340A">
          <w:rPr>
            <w:rFonts w:eastAsia="SimSun"/>
          </w:rPr>
          <w:t xml:space="preserve"> technologies</w:t>
        </w:r>
      </w:ins>
      <w:r w:rsidRPr="000222D0">
        <w:rPr>
          <w:rFonts w:eastAsia="SimSun"/>
        </w:rPr>
        <w:t xml:space="preserve"> and </w:t>
      </w:r>
      <w:ins w:id="14" w:author="Roberto Hirayama" w:date="2017-09-08T14:26:00Z">
        <w:r w:rsidR="00CD340A">
          <w:rPr>
            <w:rFonts w:eastAsia="SimSun"/>
          </w:rPr>
          <w:t xml:space="preserve">the </w:t>
        </w:r>
      </w:ins>
      <w:r w:rsidRPr="000222D0">
        <w:rPr>
          <w:rFonts w:eastAsia="SimSun"/>
        </w:rPr>
        <w:t>implementation</w:t>
      </w:r>
      <w:r w:rsidRPr="000222D0">
        <w:rPr>
          <w:rFonts w:eastAsia="SimSun"/>
        </w:rPr>
        <w:br/>
        <w:t>of new services</w:t>
      </w:r>
      <w:ins w:id="15" w:author="Roberto Hirayama" w:date="2017-09-08T14:26:00Z">
        <w:r w:rsidR="00CD340A">
          <w:rPr>
            <w:rFonts w:eastAsia="SimSun"/>
          </w:rPr>
          <w:t xml:space="preserve"> and applications</w:t>
        </w:r>
      </w:ins>
    </w:p>
    <w:p w:rsidR="005610A0" w:rsidRPr="002D492B" w:rsidRDefault="00D00807" w:rsidP="005610A0">
      <w:pPr>
        <w:pStyle w:val="Heading1"/>
      </w:pPr>
      <w:r w:rsidRPr="002D492B">
        <w:t>1</w:t>
      </w:r>
      <w:r w:rsidRPr="002D492B">
        <w:tab/>
        <w:t>Statement of the situation or problem</w:t>
      </w:r>
    </w:p>
    <w:p w:rsidR="005610A0" w:rsidRPr="002D492B" w:rsidRDefault="00D00807" w:rsidP="005610A0">
      <w:pPr>
        <w:rPr>
          <w:rFonts w:eastAsia="SimSun"/>
        </w:rPr>
      </w:pPr>
      <w:r w:rsidRPr="002D492B">
        <w:rPr>
          <w:rFonts w:eastAsia="SimSun"/>
        </w:rPr>
        <w:t>1.1</w:t>
      </w:r>
      <w:r w:rsidRPr="002D492B">
        <w:rPr>
          <w:rFonts w:eastAsia="SimSun"/>
        </w:rPr>
        <w:tab/>
        <w:t xml:space="preserve">Evidence suggests that </w:t>
      </w:r>
      <w:del w:id="16" w:author="Roberto Hirayama" w:date="2017-09-08T14:26:00Z">
        <w:r w:rsidRPr="002D492B" w:rsidDel="00CD340A">
          <w:rPr>
            <w:rFonts w:eastAsia="SimSun"/>
          </w:rPr>
          <w:delText xml:space="preserve">the migration from analogue to </w:delText>
        </w:r>
      </w:del>
      <w:r w:rsidRPr="002D492B">
        <w:rPr>
          <w:rFonts w:eastAsia="SimSun"/>
        </w:rPr>
        <w:t xml:space="preserve">digital </w:t>
      </w:r>
      <w:del w:id="17" w:author="Roberto Hirayama" w:date="2017-09-08T14:26:00Z">
        <w:r w:rsidRPr="002D492B" w:rsidDel="00CD340A">
          <w:rPr>
            <w:rFonts w:eastAsia="SimSun"/>
          </w:rPr>
          <w:delText xml:space="preserve">sound and television </w:delText>
        </w:r>
      </w:del>
      <w:r w:rsidRPr="002D492B">
        <w:rPr>
          <w:rFonts w:eastAsia="SimSun"/>
        </w:rPr>
        <w:t>broadcasting technologies will be universal and unstoppable over time in countries or regions</w:t>
      </w:r>
      <w:del w:id="18" w:author="Roberto Hirayama" w:date="2017-09-08T14:27:00Z">
        <w:r w:rsidRPr="002D492B" w:rsidDel="00F70018">
          <w:rPr>
            <w:rFonts w:eastAsia="SimSun"/>
          </w:rPr>
          <w:delText xml:space="preserve"> at varying pace</w:delText>
        </w:r>
      </w:del>
      <w:r w:rsidRPr="002D492B">
        <w:rPr>
          <w:rFonts w:eastAsia="SimSun"/>
        </w:rPr>
        <w:t xml:space="preserve">. </w:t>
      </w:r>
      <w:ins w:id="19" w:author="Roberto Hirayama" w:date="2017-09-08T14:27:00Z">
        <w:r w:rsidR="00F70018">
          <w:rPr>
            <w:rFonts w:eastAsia="SimSun"/>
            <w:sz w:val="22"/>
            <w:szCs w:val="22"/>
          </w:rPr>
          <w:t>The migration from analogue to digital broadcasting technologies has been completed in some countries, while others are in the process of completing the transition. The Final Report of Question 8/1 from the study period 2014- 2017 indicate that the transition result in a variety of strategies, plans and implementation actions that achieve a successful process to maximize the benefits.</w:t>
        </w:r>
      </w:ins>
      <w:del w:id="20" w:author="Roberto Hirayama" w:date="2017-09-08T14:27:00Z">
        <w:r w:rsidRPr="002D492B" w:rsidDel="00F70018">
          <w:rPr>
            <w:rFonts w:eastAsia="SimSun"/>
          </w:rPr>
          <w:delText xml:space="preserve">While digital satellite sound and television broadcasting services have been introduced worldwide, digital terrestrial television </w:delText>
        </w:r>
        <w:r w:rsidDel="00F70018">
          <w:rPr>
            <w:rFonts w:eastAsia="SimSun"/>
          </w:rPr>
          <w:delText>and</w:delText>
        </w:r>
        <w:r w:rsidRPr="002D492B" w:rsidDel="00F70018">
          <w:rPr>
            <w:rFonts w:eastAsia="SimSun"/>
          </w:rPr>
          <w:delText xml:space="preserve"> sound broadcasting </w:delText>
        </w:r>
        <w:r w:rsidDel="00F70018">
          <w:rPr>
            <w:rFonts w:eastAsia="SimSun"/>
          </w:rPr>
          <w:delText>are</w:delText>
        </w:r>
        <w:r w:rsidRPr="002D492B" w:rsidDel="00F70018">
          <w:rPr>
            <w:rFonts w:eastAsia="SimSun"/>
          </w:rPr>
          <w:delText xml:space="preserve"> becoming a priority for every country of ITU regions.</w:delText>
        </w:r>
      </w:del>
    </w:p>
    <w:p w:rsidR="005610A0" w:rsidRPr="002D492B" w:rsidRDefault="00D00807" w:rsidP="005610A0">
      <w:pPr>
        <w:rPr>
          <w:rFonts w:eastAsia="SimSun"/>
        </w:rPr>
      </w:pPr>
      <w:r w:rsidRPr="002D492B">
        <w:rPr>
          <w:rFonts w:eastAsia="SimSun"/>
        </w:rPr>
        <w:t>1.2</w:t>
      </w:r>
      <w:r w:rsidRPr="002D492B">
        <w:rPr>
          <w:rFonts w:eastAsia="SimSun"/>
        </w:rPr>
        <w:tab/>
        <w:t>ITU</w:t>
      </w:r>
      <w:r w:rsidRPr="002D492B">
        <w:rPr>
          <w:rFonts w:eastAsia="SimSun"/>
        </w:rPr>
        <w:noBreakHyphen/>
        <w:t xml:space="preserve">D can continue playing a role in </w:t>
      </w:r>
      <w:r>
        <w:rPr>
          <w:rFonts w:eastAsia="SimSun"/>
        </w:rPr>
        <w:t>helping</w:t>
      </w:r>
      <w:r w:rsidRPr="002D492B">
        <w:rPr>
          <w:rFonts w:eastAsia="SimSun"/>
        </w:rPr>
        <w:t xml:space="preserve"> Member States evaluate the techn</w:t>
      </w:r>
      <w:r>
        <w:rPr>
          <w:rFonts w:eastAsia="SimSun"/>
        </w:rPr>
        <w:t xml:space="preserve">ical and </w:t>
      </w:r>
      <w:r w:rsidRPr="002D492B">
        <w:rPr>
          <w:rFonts w:eastAsia="SimSun"/>
        </w:rPr>
        <w:t xml:space="preserve">economic issues involved in </w:t>
      </w:r>
      <w:del w:id="21" w:author="Roberto Hirayama" w:date="2017-09-08T14:28:00Z">
        <w:r w:rsidRPr="002D492B" w:rsidDel="00824A62">
          <w:rPr>
            <w:rFonts w:eastAsia="SimSun"/>
          </w:rPr>
          <w:delText xml:space="preserve">migrating from terrestrial analogue to </w:delText>
        </w:r>
      </w:del>
      <w:ins w:id="22" w:author="Roberto Hirayama" w:date="2017-09-08T14:28:00Z">
        <w:r w:rsidR="00824A62">
          <w:rPr>
            <w:rFonts w:eastAsia="SimSun"/>
          </w:rPr>
          <w:t xml:space="preserve">the adoption of </w:t>
        </w:r>
      </w:ins>
      <w:r w:rsidRPr="002D492B">
        <w:rPr>
          <w:rFonts w:eastAsia="SimSun"/>
        </w:rPr>
        <w:t xml:space="preserve">digital </w:t>
      </w:r>
      <w:del w:id="23" w:author="Roberto Hirayama" w:date="2017-09-08T14:28:00Z">
        <w:r w:rsidRPr="002D492B" w:rsidDel="00824A62">
          <w:rPr>
            <w:rFonts w:eastAsia="SimSun"/>
          </w:rPr>
          <w:delText xml:space="preserve">sound and television </w:delText>
        </w:r>
      </w:del>
      <w:r w:rsidRPr="002D492B">
        <w:rPr>
          <w:rFonts w:eastAsia="SimSun"/>
        </w:rPr>
        <w:t>broadcasting</w:t>
      </w:r>
      <w:ins w:id="24" w:author="Roberto Hirayama" w:date="2017-09-08T14:28:00Z">
        <w:r w:rsidR="00824A62">
          <w:rPr>
            <w:rFonts w:eastAsia="SimSun"/>
          </w:rPr>
          <w:t xml:space="preserve"> </w:t>
        </w:r>
        <w:r w:rsidR="00824A62" w:rsidRPr="007E07F3">
          <w:rPr>
            <w:rFonts w:eastAsia="SimSun"/>
          </w:rPr>
          <w:t>and the implementation of new applications and services</w:t>
        </w:r>
      </w:ins>
      <w:r w:rsidRPr="002D492B">
        <w:rPr>
          <w:rFonts w:eastAsia="SimSun"/>
        </w:rPr>
        <w:t xml:space="preserve">. </w:t>
      </w:r>
      <w:ins w:id="25" w:author="Roberto Hirayama" w:date="2017-09-08T14:28:00Z">
        <w:r w:rsidR="00824A62">
          <w:rPr>
            <w:rFonts w:eastAsia="SimSun"/>
          </w:rPr>
          <w:t xml:space="preserve">On these matters, </w:t>
        </w:r>
      </w:ins>
      <w:r w:rsidRPr="002D492B">
        <w:rPr>
          <w:rFonts w:eastAsia="SimSun"/>
        </w:rPr>
        <w:t>ITU</w:t>
      </w:r>
      <w:r w:rsidRPr="002D492B">
        <w:rPr>
          <w:rFonts w:eastAsia="SimSun"/>
        </w:rPr>
        <w:noBreakHyphen/>
        <w:t>D has been collaborating closely with both ITU</w:t>
      </w:r>
      <w:r w:rsidRPr="002D492B">
        <w:rPr>
          <w:rFonts w:eastAsia="SimSun"/>
        </w:rPr>
        <w:noBreakHyphen/>
        <w:t>R and ITU</w:t>
      </w:r>
      <w:r w:rsidRPr="002D492B">
        <w:rPr>
          <w:rFonts w:eastAsia="SimSun"/>
        </w:rPr>
        <w:noBreakHyphen/>
        <w:t xml:space="preserve">T on broadcasting matters, </w:t>
      </w:r>
      <w:del w:id="26" w:author="Roberto Hirayama" w:date="2017-09-08T14:29:00Z">
        <w:r w:rsidRPr="002D492B" w:rsidDel="00824A62">
          <w:rPr>
            <w:rFonts w:eastAsia="SimSun"/>
          </w:rPr>
          <w:delText xml:space="preserve">including </w:delText>
        </w:r>
        <w:r w:rsidDel="00824A62">
          <w:rPr>
            <w:rFonts w:eastAsia="SimSun"/>
          </w:rPr>
          <w:delText xml:space="preserve">through </w:delText>
        </w:r>
        <w:r w:rsidRPr="002D492B" w:rsidDel="00824A62">
          <w:rPr>
            <w:rFonts w:eastAsia="SimSun"/>
          </w:rPr>
          <w:delText>discussions being held in ITU</w:delText>
        </w:r>
        <w:r w:rsidRPr="002D492B" w:rsidDel="00824A62">
          <w:rPr>
            <w:rFonts w:eastAsia="SimSun"/>
          </w:rPr>
          <w:noBreakHyphen/>
          <w:delText>R Joint Task Group 4-5-6-7,</w:delText>
        </w:r>
      </w:del>
      <w:r w:rsidRPr="002D492B">
        <w:rPr>
          <w:rFonts w:eastAsia="SimSun"/>
        </w:rPr>
        <w:t xml:space="preserve"> thus avoiding duplication.</w:t>
      </w:r>
    </w:p>
    <w:p w:rsidR="005610A0" w:rsidRDefault="00D00807" w:rsidP="005610A0">
      <w:pPr>
        <w:rPr>
          <w:ins w:id="27" w:author="Roberto Hirayama" w:date="2017-09-08T14:30:00Z"/>
          <w:rFonts w:eastAsia="SimSun"/>
        </w:rPr>
      </w:pPr>
      <w:r w:rsidRPr="0014485C">
        <w:rPr>
          <w:rFonts w:eastAsia="Malgun Gothic"/>
        </w:rPr>
        <w:t>1.3</w:t>
      </w:r>
      <w:r w:rsidRPr="0014485C">
        <w:rPr>
          <w:rFonts w:eastAsia="Malgun Gothic"/>
        </w:rPr>
        <w:tab/>
      </w:r>
      <w:r w:rsidRPr="002D492B">
        <w:rPr>
          <w:rFonts w:eastAsia="SimSun"/>
        </w:rPr>
        <w:t>The use of the "digital dividend" is an important issue, and continues to be widely debated by broadcasters and operators of telecommunication</w:t>
      </w:r>
      <w:del w:id="28" w:author="Roberto Hirayama" w:date="2017-09-08T14:30:00Z">
        <w:r w:rsidRPr="002D492B" w:rsidDel="0084715F">
          <w:rPr>
            <w:rFonts w:eastAsia="SimSun"/>
          </w:rPr>
          <w:delText xml:space="preserve"> and other services operating in the same frequency bands. The role of the regulatory authorities in this regard is crucial to balancing the interests of users with the demands of growth in all branches of the industry</w:delText>
        </w:r>
      </w:del>
      <w:r w:rsidRPr="002D492B">
        <w:rPr>
          <w:rFonts w:eastAsia="SimSun"/>
        </w:rPr>
        <w:t>.</w:t>
      </w:r>
    </w:p>
    <w:p w:rsidR="0084715F" w:rsidRDefault="00E656EA" w:rsidP="0084715F">
      <w:pPr>
        <w:rPr>
          <w:ins w:id="29" w:author="Roberto Hirayama" w:date="2017-09-08T14:31:00Z"/>
        </w:rPr>
      </w:pPr>
      <w:ins w:id="30" w:author="Roberto Hirayama" w:date="2017-09-08T14:31:00Z">
        <w:r>
          <w:t>1.4</w:t>
        </w:r>
        <w:r>
          <w:tab/>
        </w:r>
        <w:r w:rsidR="0084715F">
          <w:t xml:space="preserve">ITU had been working to </w:t>
        </w:r>
        <w:proofErr w:type="spellStart"/>
        <w:r w:rsidR="0084715F">
          <w:t>analyze</w:t>
        </w:r>
        <w:proofErr w:type="spellEnd"/>
        <w:r w:rsidR="0084715F">
          <w:t xml:space="preserve"> and identify best practices for the transition from </w:t>
        </w:r>
        <w:proofErr w:type="spellStart"/>
        <w:r w:rsidR="0084715F">
          <w:t>analoque</w:t>
        </w:r>
        <w:proofErr w:type="spellEnd"/>
        <w:r w:rsidR="0084715F">
          <w:t xml:space="preserve"> to digital broadcasting. It´s important </w:t>
        </w:r>
        <w:r>
          <w:t xml:space="preserve">to </w:t>
        </w:r>
        <w:r w:rsidR="0084715F">
          <w:t>emphasize the ITU-D Question Report 11-3/2 of the 2010-2014 study period, which identifies public policies that should be applied as a way that the countries can star</w:t>
        </w:r>
      </w:ins>
      <w:ins w:id="31" w:author="Roberto Hirayama" w:date="2017-09-08T14:32:00Z">
        <w:r>
          <w:t>t</w:t>
        </w:r>
      </w:ins>
      <w:ins w:id="32" w:author="Roberto Hirayama" w:date="2017-09-08T14:31:00Z">
        <w:r w:rsidR="0084715F">
          <w:t xml:space="preserve"> the Digital </w:t>
        </w:r>
        <w:proofErr w:type="spellStart"/>
        <w:r w:rsidR="0084715F">
          <w:t>transitition</w:t>
        </w:r>
        <w:proofErr w:type="spellEnd"/>
        <w:r w:rsidR="0084715F">
          <w:t>.</w:t>
        </w:r>
      </w:ins>
    </w:p>
    <w:p w:rsidR="0084715F" w:rsidRDefault="00E656EA" w:rsidP="0084715F">
      <w:pPr>
        <w:rPr>
          <w:ins w:id="33" w:author="Roberto Hirayama" w:date="2017-09-08T14:31:00Z"/>
        </w:rPr>
      </w:pPr>
      <w:ins w:id="34" w:author="Roberto Hirayama" w:date="2017-09-08T14:32:00Z">
        <w:r>
          <w:t>1.5</w:t>
        </w:r>
        <w:r>
          <w:tab/>
        </w:r>
      </w:ins>
      <w:ins w:id="35" w:author="Roberto Hirayama" w:date="2017-09-08T14:31:00Z">
        <w:r w:rsidR="0084715F">
          <w:t>It</w:t>
        </w:r>
      </w:ins>
      <w:ins w:id="36" w:author="Roberto Hirayama" w:date="2017-09-08T14:32:00Z">
        <w:r>
          <w:t xml:space="preserve"> is</w:t>
        </w:r>
      </w:ins>
      <w:ins w:id="37" w:author="Roberto Hirayama" w:date="2017-09-08T14:31:00Z">
        <w:r w:rsidR="0084715F">
          <w:t xml:space="preserve"> </w:t>
        </w:r>
      </w:ins>
      <w:ins w:id="38" w:author="Roberto Hirayama" w:date="2017-09-08T14:32:00Z">
        <w:r>
          <w:t xml:space="preserve">also </w:t>
        </w:r>
      </w:ins>
      <w:ins w:id="39" w:author="Roberto Hirayama" w:date="2017-09-08T14:31:00Z">
        <w:r w:rsidR="0084715F">
          <w:t xml:space="preserve">important to </w:t>
        </w:r>
        <w:proofErr w:type="spellStart"/>
        <w:r w:rsidR="0084715F">
          <w:t>metion</w:t>
        </w:r>
        <w:proofErr w:type="spellEnd"/>
        <w:r w:rsidR="0084715F">
          <w:t xml:space="preserve"> </w:t>
        </w:r>
        <w:proofErr w:type="gramStart"/>
        <w:r w:rsidR="0084715F">
          <w:t>the  database</w:t>
        </w:r>
        <w:proofErr w:type="gramEnd"/>
        <w:r w:rsidR="0084715F">
          <w:t xml:space="preserve"> for the Digital Terrestrial Television Broadcasting Switchover Database (DSO), which contains information on relevant events (</w:t>
        </w:r>
        <w:proofErr w:type="spellStart"/>
        <w:r w:rsidR="0084715F">
          <w:t>eg</w:t>
        </w:r>
        <w:proofErr w:type="spellEnd"/>
        <w:r w:rsidR="0084715F">
          <w:t xml:space="preserve"> workshops, frequency coordination meetings and seminars), publications (</w:t>
        </w:r>
        <w:proofErr w:type="spellStart"/>
        <w:r w:rsidR="0084715F">
          <w:t>eg</w:t>
        </w:r>
        <w:proofErr w:type="spellEnd"/>
        <w:r w:rsidR="0084715F">
          <w:t xml:space="preserve"> ITU-R and ITU-D, roadmaps and workshop presentations), websites (</w:t>
        </w:r>
        <w:proofErr w:type="spellStart"/>
        <w:r w:rsidR="0084715F">
          <w:t>eg</w:t>
        </w:r>
        <w:proofErr w:type="spellEnd"/>
        <w:r w:rsidR="0084715F">
          <w:t xml:space="preserve"> ITU-R and ITU-D, GE-06), contacts and sources of information.</w:t>
        </w:r>
      </w:ins>
    </w:p>
    <w:p w:rsidR="0084715F" w:rsidRDefault="00C350CF" w:rsidP="0084715F">
      <w:pPr>
        <w:rPr>
          <w:ins w:id="40" w:author="Roberto Hirayama" w:date="2017-09-08T14:31:00Z"/>
        </w:rPr>
      </w:pPr>
      <w:ins w:id="41" w:author="Roberto Hirayama" w:date="2017-09-08T14:32:00Z">
        <w:r>
          <w:t>1.6</w:t>
        </w:r>
        <w:r>
          <w:tab/>
        </w:r>
      </w:ins>
      <w:ins w:id="42" w:author="Roberto Hirayama" w:date="2017-09-08T14:31:00Z">
        <w:r w:rsidR="0084715F">
          <w:t xml:space="preserve">In addition, the Study Question 8/1, after completing its study period, presented a final report </w:t>
        </w:r>
        <w:proofErr w:type="spellStart"/>
        <w:r w:rsidR="0084715F">
          <w:t>analyzing</w:t>
        </w:r>
        <w:proofErr w:type="spellEnd"/>
        <w:r w:rsidR="0084715F">
          <w:t xml:space="preserve"> best practices that accelerate the transition and narrow the digital divide by deploying new services, communication strategies </w:t>
        </w:r>
        <w:proofErr w:type="gramStart"/>
        <w:r w:rsidR="0084715F">
          <w:t>For</w:t>
        </w:r>
        <w:proofErr w:type="gramEnd"/>
        <w:r w:rsidR="0084715F">
          <w:t xml:space="preserve"> public awareness on digital broadcasting, issues relating to the radio spectrum related to the analogue </w:t>
        </w:r>
      </w:ins>
      <w:ins w:id="43" w:author="Roberto Hirayama" w:date="2017-09-08T14:32:00Z">
        <w:r>
          <w:t>switch-off</w:t>
        </w:r>
      </w:ins>
      <w:ins w:id="44" w:author="Roberto Hirayama" w:date="2017-09-08T14:31:00Z">
        <w:r w:rsidR="0084715F">
          <w:t xml:space="preserve"> process, among other case studies. </w:t>
        </w:r>
      </w:ins>
    </w:p>
    <w:p w:rsidR="0084715F" w:rsidRPr="002D492B" w:rsidRDefault="004D7887" w:rsidP="0084715F">
      <w:ins w:id="45" w:author="Roberto Hirayama" w:date="2017-09-08T14:34:00Z">
        <w:r>
          <w:lastRenderedPageBreak/>
          <w:t>1.7</w:t>
        </w:r>
        <w:r>
          <w:tab/>
          <w:t>O</w:t>
        </w:r>
      </w:ins>
      <w:ins w:id="46" w:author="Roberto Hirayama" w:date="2017-09-08T14:31:00Z">
        <w:r w:rsidR="0084715F">
          <w:t>ther issue</w:t>
        </w:r>
      </w:ins>
      <w:ins w:id="47" w:author="Roberto Hirayama" w:date="2017-09-08T14:33:00Z">
        <w:r w:rsidR="00C350CF">
          <w:t>s</w:t>
        </w:r>
      </w:ins>
      <w:ins w:id="48" w:author="Roberto Hirayama" w:date="2017-09-08T14:31:00Z">
        <w:r w:rsidR="0084715F">
          <w:t xml:space="preserve"> to consider </w:t>
        </w:r>
      </w:ins>
      <w:ins w:id="49" w:author="Roberto Hirayama" w:date="2017-09-08T14:33:00Z">
        <w:r w:rsidR="00C350CF">
          <w:t>are</w:t>
        </w:r>
      </w:ins>
      <w:ins w:id="50" w:author="Roberto Hirayama" w:date="2017-09-08T14:31:00Z">
        <w:r w:rsidR="0084715F">
          <w:t xml:space="preserve"> the stud</w:t>
        </w:r>
      </w:ins>
      <w:ins w:id="51" w:author="Roberto Hirayama" w:date="2017-09-08T14:33:00Z">
        <w:r w:rsidR="00C350CF">
          <w:t>ies</w:t>
        </w:r>
      </w:ins>
      <w:ins w:id="52" w:author="Roberto Hirayama" w:date="2017-09-08T14:31:00Z">
        <w:r w:rsidR="0084715F">
          <w:t xml:space="preserve"> from other sectors of the ITU about the implementation of Digital Terrestrial Television Broadcasting systems accord</w:t>
        </w:r>
      </w:ins>
      <w:ins w:id="53" w:author="Roberto Hirayama" w:date="2017-09-08T14:33:00Z">
        <w:r w:rsidR="00C350CF">
          <w:t>ing with</w:t>
        </w:r>
      </w:ins>
      <w:ins w:id="54" w:author="Roberto Hirayama" w:date="2017-09-08T14:31:00Z">
        <w:r w:rsidR="0084715F">
          <w:t xml:space="preserve"> the resolutions of the World Radio </w:t>
        </w:r>
        <w:proofErr w:type="gramStart"/>
        <w:r w:rsidR="0084715F">
          <w:t>Conference  (</w:t>
        </w:r>
        <w:proofErr w:type="gramEnd"/>
        <w:r w:rsidR="0084715F">
          <w:t xml:space="preserve">WRC-15) on the </w:t>
        </w:r>
        <w:proofErr w:type="spellStart"/>
        <w:r w:rsidR="0084715F">
          <w:t>explotation</w:t>
        </w:r>
        <w:proofErr w:type="spellEnd"/>
        <w:r w:rsidR="0084715F">
          <w:t xml:space="preserve"> of the digital divide</w:t>
        </w:r>
      </w:ins>
      <w:ins w:id="55" w:author="Roberto Hirayama" w:date="2017-09-08T14:35:00Z">
        <w:r w:rsidR="002E64D1">
          <w:t>nd</w:t>
        </w:r>
      </w:ins>
      <w:ins w:id="56" w:author="Roberto Hirayama" w:date="2017-09-08T14:31:00Z">
        <w:r w:rsidR="0084715F">
          <w:t xml:space="preserve"> in the future. In this sense it</w:t>
        </w:r>
      </w:ins>
      <w:ins w:id="57" w:author="Roberto Hirayama" w:date="2017-09-08T14:34:00Z">
        <w:r>
          <w:t xml:space="preserve"> is</w:t>
        </w:r>
      </w:ins>
      <w:ins w:id="58" w:author="Roberto Hirayama" w:date="2017-09-08T14:31:00Z">
        <w:r w:rsidR="0084715F">
          <w:t xml:space="preserve"> relevant to take in </w:t>
        </w:r>
        <w:proofErr w:type="spellStart"/>
        <w:r w:rsidR="0084715F">
          <w:t>considetration</w:t>
        </w:r>
        <w:proofErr w:type="spellEnd"/>
        <w:r w:rsidR="0084715F">
          <w:t xml:space="preserve"> the </w:t>
        </w:r>
      </w:ins>
      <w:proofErr w:type="spellStart"/>
      <w:ins w:id="59" w:author="Roberto Hirayama" w:date="2017-09-08T14:34:00Z">
        <w:r>
          <w:t>maintanence</w:t>
        </w:r>
        <w:proofErr w:type="spellEnd"/>
        <w:r>
          <w:t xml:space="preserve"> </w:t>
        </w:r>
      </w:ins>
      <w:ins w:id="60" w:author="Roberto Hirayama" w:date="2017-09-08T14:31:00Z">
        <w:r w:rsidR="0084715F">
          <w:t xml:space="preserve">of study </w:t>
        </w:r>
      </w:ins>
      <w:ins w:id="61" w:author="Roberto Hirayama" w:date="2017-09-08T14:34:00Z">
        <w:r>
          <w:t xml:space="preserve">topics related to </w:t>
        </w:r>
      </w:ins>
      <w:ins w:id="62" w:author="Roberto Hirayama" w:date="2017-09-08T14:31:00Z">
        <w:r w:rsidR="0084715F">
          <w:t>technical and economic aspects involved in the transition from analogue to digital broadcasting.</w:t>
        </w:r>
      </w:ins>
    </w:p>
    <w:p w:rsidR="005610A0" w:rsidRDefault="00D00807" w:rsidP="005610A0">
      <w:pPr>
        <w:rPr>
          <w:ins w:id="63" w:author="Roberto Hirayama" w:date="2017-09-08T14:35:00Z"/>
        </w:rPr>
      </w:pPr>
      <w:del w:id="64" w:author="Roberto Hirayama" w:date="2017-09-08T14:34:00Z">
        <w:r w:rsidRPr="002D492B" w:rsidDel="004D7887">
          <w:delText>1.4</w:delText>
        </w:r>
        <w:r w:rsidRPr="002D492B" w:rsidDel="004D7887">
          <w:tab/>
          <w:delText xml:space="preserve">Following the preparation by the three ITU Sectors of numerous studies on implementing digital television broadcasting systems, and pursuant to the resolutions of </w:delText>
        </w:r>
        <w:r w:rsidDel="004D7887">
          <w:delText>the World Radiocommunication Conference (Geneva, 2012) (</w:delText>
        </w:r>
        <w:r w:rsidRPr="002D492B" w:rsidDel="004D7887">
          <w:delText>WRC-12</w:delText>
        </w:r>
        <w:r w:rsidDel="004D7887">
          <w:delText>)</w:delText>
        </w:r>
        <w:r w:rsidRPr="002D492B" w:rsidDel="004D7887">
          <w:delText xml:space="preserve"> on exploiting the digital dividend in the future, there is a need to study the impact of the digital dividend on all parties and to review best practice in this regard, as these are essential steps for reaping maximum benefit from the frequencies concerned. The digital dividend spectrum can be used for new, innovative services, from interactive television to mobile communications and wireless broadband Internet services.</w:delText>
        </w:r>
      </w:del>
      <w:r w:rsidRPr="002D492B">
        <w:t xml:space="preserve"> </w:t>
      </w:r>
    </w:p>
    <w:p w:rsidR="004D7887" w:rsidRPr="002D492B" w:rsidRDefault="004D7887" w:rsidP="005610A0">
      <w:pPr>
        <w:rPr>
          <w:rFonts w:eastAsia="SimSun"/>
        </w:rPr>
      </w:pPr>
      <w:ins w:id="65" w:author="Roberto Hirayama" w:date="2017-09-08T14:35:00Z">
        <w:r>
          <w:t>1.8</w:t>
        </w:r>
        <w:r>
          <w:tab/>
          <w:t>Finally, a</w:t>
        </w:r>
        <w:r w:rsidRPr="00910D66">
          <w:t xml:space="preserve">nother important issue to the future of broadcasting is the usage of a multitude of distribution platforms and the </w:t>
        </w:r>
        <w:r w:rsidRPr="00F4310C">
          <w:t xml:space="preserve">integration of different networks, especially broadband and broadcasting, to supply new innovative services and applications and distribution of </w:t>
        </w:r>
        <w:proofErr w:type="spellStart"/>
        <w:r w:rsidRPr="00F4310C">
          <w:t>audiovisual</w:t>
        </w:r>
        <w:proofErr w:type="spellEnd"/>
        <w:r w:rsidRPr="00F4310C">
          <w:t xml:space="preserve"> and other content to users</w:t>
        </w:r>
        <w:r w:rsidR="002E64D1">
          <w:t>.</w:t>
        </w:r>
      </w:ins>
    </w:p>
    <w:p w:rsidR="005610A0" w:rsidRPr="002D492B" w:rsidRDefault="00D00807" w:rsidP="005610A0">
      <w:pPr>
        <w:pStyle w:val="Heading1"/>
      </w:pPr>
      <w:r w:rsidRPr="002D492B">
        <w:t>2</w:t>
      </w:r>
      <w:r w:rsidRPr="002D492B">
        <w:tab/>
        <w:t>Question or issue for study</w:t>
      </w:r>
    </w:p>
    <w:p w:rsidR="005610A0" w:rsidRPr="002D492B" w:rsidRDefault="00D00807" w:rsidP="005610A0">
      <w:pPr>
        <w:rPr>
          <w:rFonts w:eastAsia="SimSun"/>
        </w:rPr>
      </w:pPr>
      <w:r>
        <w:rPr>
          <w:rFonts w:eastAsia="SimSun"/>
          <w:lang w:eastAsia="pt-BR"/>
        </w:rPr>
        <w:t>Studies under t</w:t>
      </w:r>
      <w:r w:rsidRPr="002D492B">
        <w:rPr>
          <w:rFonts w:eastAsia="SimSun"/>
          <w:lang w:eastAsia="pt-BR"/>
        </w:rPr>
        <w:t>he Question will focus on the following issues:</w:t>
      </w:r>
    </w:p>
    <w:p w:rsidR="005610A0" w:rsidRPr="002D492B" w:rsidRDefault="00D00807" w:rsidP="005610A0">
      <w:pPr>
        <w:rPr>
          <w:rFonts w:eastAsia="SimSun"/>
        </w:rPr>
      </w:pPr>
      <w:r w:rsidRPr="002D492B">
        <w:rPr>
          <w:rFonts w:eastAsia="SimSun"/>
        </w:rPr>
        <w:t>2.1</w:t>
      </w:r>
      <w:r w:rsidRPr="002D492B">
        <w:rPr>
          <w:rFonts w:eastAsia="SimSun"/>
        </w:rPr>
        <w:tab/>
        <w:t xml:space="preserve">Impact on developing countries of the coexistence of </w:t>
      </w:r>
      <w:del w:id="66" w:author="Roberto Hirayama" w:date="2017-09-08T14:36:00Z">
        <w:r w:rsidRPr="002D492B" w:rsidDel="002E64D1">
          <w:rPr>
            <w:rFonts w:eastAsia="SimSun"/>
          </w:rPr>
          <w:delText xml:space="preserve">terrestrial television </w:delText>
        </w:r>
      </w:del>
      <w:r w:rsidRPr="002D492B">
        <w:rPr>
          <w:rFonts w:eastAsia="SimSun"/>
        </w:rPr>
        <w:t xml:space="preserve">broadcasting with other </w:t>
      </w:r>
      <w:del w:id="67" w:author="Roberto Hirayama" w:date="2017-09-08T14:36:00Z">
        <w:r w:rsidRPr="002D492B" w:rsidDel="002E64D1">
          <w:rPr>
            <w:rFonts w:eastAsia="SimSun"/>
          </w:rPr>
          <w:delText xml:space="preserve">terrestrial </w:delText>
        </w:r>
      </w:del>
      <w:r w:rsidRPr="002D492B">
        <w:rPr>
          <w:rFonts w:eastAsia="SimSun"/>
        </w:rPr>
        <w:t>telecommunication services, taking into consideration relevant activities carried out in the other two ITU Sectors, including new uses for the digital dividend.</w:t>
      </w:r>
    </w:p>
    <w:p w:rsidR="005610A0" w:rsidRPr="002D492B" w:rsidDel="006965F2" w:rsidRDefault="00D00807" w:rsidP="006965F2">
      <w:pPr>
        <w:rPr>
          <w:del w:id="68" w:author="Roberto Hirayama" w:date="2017-09-08T14:37:00Z"/>
          <w:rFonts w:eastAsia="SimSun"/>
        </w:rPr>
      </w:pPr>
      <w:r w:rsidRPr="002D492B">
        <w:rPr>
          <w:rFonts w:eastAsia="SimSun"/>
        </w:rPr>
        <w:t>2.2</w:t>
      </w:r>
      <w:r w:rsidRPr="002D492B">
        <w:rPr>
          <w:rFonts w:eastAsia="SimSun"/>
        </w:rPr>
        <w:tab/>
        <w:t xml:space="preserve">Analysis of </w:t>
      </w:r>
      <w:del w:id="69" w:author="Roberto Hirayama" w:date="2017-09-08T14:36:00Z">
        <w:r w:rsidRPr="002D492B" w:rsidDel="006965F2">
          <w:rPr>
            <w:rFonts w:eastAsia="SimSun"/>
          </w:rPr>
          <w:delText xml:space="preserve">gradual </w:delText>
        </w:r>
      </w:del>
      <w:ins w:id="70" w:author="Roberto Hirayama" w:date="2017-09-08T14:36:00Z">
        <w:r w:rsidR="006965F2" w:rsidRPr="007E07F3">
          <w:rPr>
            <w:rFonts w:eastAsia="SimSun"/>
          </w:rPr>
          <w:t xml:space="preserve">methods and issues for the </w:t>
        </w:r>
      </w:ins>
      <w:r w:rsidRPr="002D492B">
        <w:rPr>
          <w:rFonts w:eastAsia="SimSun"/>
        </w:rPr>
        <w:t>transition to digital terrestrial</w:t>
      </w:r>
      <w:ins w:id="71" w:author="Roberto Hirayama" w:date="2017-09-08T14:36:00Z">
        <w:r w:rsidR="006965F2">
          <w:rPr>
            <w:rFonts w:eastAsia="SimSun"/>
          </w:rPr>
          <w:t xml:space="preserve"> sound and</w:t>
        </w:r>
      </w:ins>
      <w:r w:rsidRPr="002D492B">
        <w:rPr>
          <w:rFonts w:eastAsia="SimSun"/>
        </w:rPr>
        <w:t xml:space="preserve"> television broadcasting, </w:t>
      </w:r>
      <w:ins w:id="72" w:author="Roberto Hirayama" w:date="2017-09-08T14:37:00Z">
        <w:r w:rsidR="006965F2" w:rsidRPr="007E07F3">
          <w:rPr>
            <w:rFonts w:eastAsia="SimSun"/>
          </w:rPr>
          <w:t>including digital to digital transitions allowing the deployment of new services and applications;</w:t>
        </w:r>
        <w:r w:rsidR="006965F2">
          <w:rPr>
            <w:rFonts w:eastAsia="SimSun"/>
          </w:rPr>
          <w:t xml:space="preserve"> </w:t>
        </w:r>
      </w:ins>
      <w:del w:id="73" w:author="Roberto Hirayama" w:date="2017-09-08T14:37:00Z">
        <w:r w:rsidRPr="002D492B" w:rsidDel="006965F2">
          <w:rPr>
            <w:rFonts w:eastAsia="SimSun"/>
          </w:rPr>
          <w:delText>focusing mainly on the activities necessary for the analogue switch-off, including:</w:delText>
        </w:r>
      </w:del>
    </w:p>
    <w:p w:rsidR="005610A0" w:rsidRPr="002D492B" w:rsidDel="006965F2" w:rsidRDefault="00D00807" w:rsidP="0017295F">
      <w:pPr>
        <w:rPr>
          <w:del w:id="74" w:author="Roberto Hirayama" w:date="2017-09-08T14:37:00Z"/>
          <w:rFonts w:eastAsia="SimSun"/>
          <w:lang w:eastAsia="pt-BR"/>
        </w:rPr>
      </w:pPr>
      <w:del w:id="75" w:author="Roberto Hirayama" w:date="2017-09-08T14:37:00Z">
        <w:r w:rsidDel="006965F2">
          <w:rPr>
            <w:rFonts w:eastAsia="SimSun"/>
            <w:lang w:eastAsia="pt-BR"/>
          </w:rPr>
          <w:delText>a)</w:delText>
        </w:r>
        <w:r w:rsidRPr="002D492B" w:rsidDel="006965F2">
          <w:rPr>
            <w:rFonts w:eastAsia="SimSun"/>
            <w:lang w:eastAsia="pt-BR"/>
          </w:rPr>
          <w:tab/>
          <w:delText xml:space="preserve">analysis of ongoing progress </w:delText>
        </w:r>
        <w:r w:rsidDel="006965F2">
          <w:rPr>
            <w:rFonts w:eastAsia="SimSun"/>
            <w:lang w:eastAsia="pt-BR"/>
          </w:rPr>
          <w:delText>in</w:delText>
        </w:r>
        <w:r w:rsidRPr="002D492B" w:rsidDel="006965F2">
          <w:rPr>
            <w:rFonts w:eastAsia="SimSun"/>
            <w:lang w:eastAsia="pt-BR"/>
          </w:rPr>
          <w:delText xml:space="preserve"> </w:delText>
        </w:r>
        <w:r w:rsidDel="006965F2">
          <w:rPr>
            <w:rFonts w:eastAsia="SimSun"/>
            <w:lang w:eastAsia="pt-BR"/>
          </w:rPr>
          <w:delText xml:space="preserve">the quantity/availability of </w:delText>
        </w:r>
        <w:r w:rsidRPr="002D492B" w:rsidDel="006965F2">
          <w:rPr>
            <w:rFonts w:eastAsia="SimSun"/>
            <w:lang w:eastAsia="pt-BR"/>
          </w:rPr>
          <w:delText>receiving terminal</w:delText>
        </w:r>
        <w:r w:rsidDel="006965F2">
          <w:rPr>
            <w:rFonts w:eastAsia="SimSun"/>
            <w:lang w:eastAsia="pt-BR"/>
          </w:rPr>
          <w:delText>s</w:delText>
        </w:r>
        <w:r w:rsidRPr="002D492B" w:rsidDel="006965F2">
          <w:rPr>
            <w:rFonts w:eastAsia="SimSun"/>
            <w:lang w:eastAsia="pt-BR"/>
          </w:rPr>
          <w:delText xml:space="preserve"> for reception by users of both sound and TV digital terrestrial broadcasts;</w:delText>
        </w:r>
      </w:del>
    </w:p>
    <w:p w:rsidR="005610A0" w:rsidRPr="002D492B" w:rsidDel="006965F2" w:rsidRDefault="00D00807" w:rsidP="0017295F">
      <w:pPr>
        <w:rPr>
          <w:del w:id="76" w:author="Roberto Hirayama" w:date="2017-09-08T14:37:00Z"/>
          <w:rFonts w:eastAsia="SimSun"/>
          <w:lang w:eastAsia="pt-BR"/>
        </w:rPr>
      </w:pPr>
      <w:del w:id="77" w:author="Roberto Hirayama" w:date="2017-09-08T14:37:00Z">
        <w:r w:rsidDel="006965F2">
          <w:rPr>
            <w:rFonts w:eastAsia="SimSun"/>
            <w:lang w:eastAsia="pt-BR"/>
          </w:rPr>
          <w:delText>b)</w:delText>
        </w:r>
        <w:r w:rsidRPr="002D492B" w:rsidDel="006965F2">
          <w:rPr>
            <w:rFonts w:eastAsia="SimSun"/>
            <w:lang w:eastAsia="pt-BR"/>
          </w:rPr>
          <w:tab/>
          <w:delText xml:space="preserve">analysis of various analogue switch-off strategies, including economic/financial benefits </w:delText>
        </w:r>
        <w:r w:rsidDel="006965F2">
          <w:rPr>
            <w:rFonts w:eastAsia="SimSun"/>
            <w:lang w:eastAsia="pt-BR"/>
          </w:rPr>
          <w:delText>granted</w:delText>
        </w:r>
        <w:r w:rsidRPr="002D492B" w:rsidDel="006965F2">
          <w:rPr>
            <w:rFonts w:eastAsia="SimSun"/>
            <w:lang w:eastAsia="pt-BR"/>
          </w:rPr>
          <w:delText xml:space="preserve"> to lower-income people for the acquisition of the necessary means for terrestrial reception of digital broadcasting signals; </w:delText>
        </w:r>
      </w:del>
    </w:p>
    <w:p w:rsidR="005610A0" w:rsidRPr="002D492B" w:rsidDel="006965F2" w:rsidRDefault="00D00807" w:rsidP="0017295F">
      <w:pPr>
        <w:rPr>
          <w:del w:id="78" w:author="Roberto Hirayama" w:date="2017-09-08T14:37:00Z"/>
          <w:rFonts w:eastAsia="SimSun"/>
          <w:lang w:eastAsia="pt-BR"/>
        </w:rPr>
      </w:pPr>
      <w:del w:id="79" w:author="Roberto Hirayama" w:date="2017-09-08T14:37:00Z">
        <w:r w:rsidDel="006965F2">
          <w:rPr>
            <w:rFonts w:eastAsia="SimSun"/>
            <w:lang w:eastAsia="pt-BR"/>
          </w:rPr>
          <w:delText>c)</w:delText>
        </w:r>
        <w:r w:rsidRPr="002D492B" w:rsidDel="006965F2">
          <w:rPr>
            <w:rFonts w:eastAsia="SimSun"/>
            <w:lang w:eastAsia="pt-BR"/>
          </w:rPr>
          <w:tab/>
          <w:delText>analysis of spectrum re</w:delText>
        </w:r>
        <w:r w:rsidDel="006965F2">
          <w:rPr>
            <w:rFonts w:eastAsia="SimSun"/>
            <w:lang w:eastAsia="pt-BR"/>
          </w:rPr>
          <w:delText>-</w:delText>
        </w:r>
        <w:r w:rsidRPr="002D492B" w:rsidDel="006965F2">
          <w:rPr>
            <w:rFonts w:eastAsia="SimSun"/>
            <w:lang w:eastAsia="pt-BR"/>
          </w:rPr>
          <w:delText>planning strategies, such as the reallocation of existing broadcasting channels, to allow the coexistence of broadcasting and other services, considering new uses for the digital dividend; and</w:delText>
        </w:r>
      </w:del>
    </w:p>
    <w:p w:rsidR="005610A0" w:rsidRPr="002D492B" w:rsidRDefault="00D00807" w:rsidP="0017295F">
      <w:pPr>
        <w:rPr>
          <w:rFonts w:eastAsia="SimSun"/>
          <w:lang w:eastAsia="pt-BR"/>
        </w:rPr>
      </w:pPr>
      <w:del w:id="80" w:author="Roberto Hirayama" w:date="2017-09-08T14:37:00Z">
        <w:r w:rsidDel="006965F2">
          <w:rPr>
            <w:rFonts w:eastAsia="SimSun"/>
            <w:lang w:eastAsia="pt-BR"/>
          </w:rPr>
          <w:delText>d)</w:delText>
        </w:r>
        <w:r w:rsidRPr="002D492B" w:rsidDel="006965F2">
          <w:rPr>
            <w:rFonts w:eastAsia="SimSun"/>
            <w:lang w:eastAsia="pt-BR"/>
          </w:rPr>
          <w:tab/>
          <w:delText>analysis of effective marketing strategies to accelerate the process of public awareness about digital broadcasting.</w:delText>
        </w:r>
      </w:del>
    </w:p>
    <w:p w:rsidR="006965F2" w:rsidRPr="007E07F3" w:rsidRDefault="006965F2" w:rsidP="00D937C6">
      <w:pPr>
        <w:rPr>
          <w:ins w:id="81" w:author="Roberto Hirayama" w:date="2017-09-08T14:37:00Z"/>
          <w:rFonts w:eastAsia="SimSun"/>
          <w:lang w:eastAsia="pt-BR"/>
        </w:rPr>
      </w:pPr>
      <w:ins w:id="82" w:author="Roberto Hirayama" w:date="2017-09-08T14:37:00Z">
        <w:r w:rsidRPr="007E07F3">
          <w:rPr>
            <w:rFonts w:eastAsia="SimSun"/>
            <w:lang w:eastAsia="pt-BR"/>
          </w:rPr>
          <w:t>2.3</w:t>
        </w:r>
        <w:r w:rsidRPr="007E07F3">
          <w:rPr>
            <w:rFonts w:eastAsia="SimSun"/>
            <w:lang w:eastAsia="pt-BR"/>
          </w:rPr>
          <w:tab/>
          <w:t>Examination of new broadcasting services and applications, including multimedia/interactive applications, 3DTV, new image resolutions, mobile television and community and regional TV on DTV, taking also into account other television distribution platforms such as IPTV, Cable and Satellite TV, and their impact on the terrestrial broadcasting market;</w:t>
        </w:r>
      </w:ins>
    </w:p>
    <w:p w:rsidR="006965F2" w:rsidRDefault="006965F2" w:rsidP="00D937C6">
      <w:pPr>
        <w:rPr>
          <w:ins w:id="83" w:author="Roberto Hirayama" w:date="2017-09-08T14:37:00Z"/>
          <w:rFonts w:eastAsia="SimSun"/>
          <w:lang w:eastAsia="pt-BR"/>
        </w:rPr>
      </w:pPr>
      <w:ins w:id="84" w:author="Roberto Hirayama" w:date="2017-09-08T14:37:00Z">
        <w:r w:rsidRPr="007E07F3">
          <w:rPr>
            <w:rFonts w:eastAsia="SimSun"/>
            <w:lang w:eastAsia="pt-BR"/>
          </w:rPr>
          <w:lastRenderedPageBreak/>
          <w:t>2.4</w:t>
        </w:r>
        <w:r w:rsidRPr="007E07F3">
          <w:rPr>
            <w:rFonts w:eastAsia="SimSun"/>
            <w:lang w:eastAsia="pt-BR"/>
          </w:rPr>
          <w:tab/>
          <w:t>Examination of the economic aspects of the deployment of new broadcasting services and applications, including deployment costs;</w:t>
        </w:r>
      </w:ins>
    </w:p>
    <w:p w:rsidR="005610A0" w:rsidRPr="002D492B" w:rsidRDefault="00D00807" w:rsidP="005610A0">
      <w:pPr>
        <w:rPr>
          <w:rFonts w:eastAsia="SimSun"/>
          <w:lang w:eastAsia="pt-BR"/>
        </w:rPr>
      </w:pPr>
      <w:r w:rsidRPr="002D492B">
        <w:rPr>
          <w:rFonts w:eastAsia="SimSun"/>
          <w:lang w:eastAsia="pt-BR"/>
        </w:rPr>
        <w:t>2.</w:t>
      </w:r>
      <w:del w:id="85" w:author="Roberto Hirayama" w:date="2017-09-08T14:37:00Z">
        <w:r w:rsidRPr="002D492B" w:rsidDel="005110A2">
          <w:rPr>
            <w:rFonts w:eastAsia="SimSun"/>
            <w:lang w:eastAsia="pt-BR"/>
          </w:rPr>
          <w:delText>3</w:delText>
        </w:r>
      </w:del>
      <w:ins w:id="86" w:author="Roberto Hirayama" w:date="2017-09-08T14:37:00Z">
        <w:r w:rsidR="005110A2">
          <w:rPr>
            <w:rFonts w:eastAsia="SimSun"/>
            <w:lang w:eastAsia="pt-BR"/>
          </w:rPr>
          <w:t>5</w:t>
        </w:r>
      </w:ins>
      <w:r w:rsidRPr="002D492B">
        <w:rPr>
          <w:rFonts w:eastAsia="SimSun"/>
          <w:lang w:eastAsia="pt-BR"/>
        </w:rPr>
        <w:tab/>
        <w:t xml:space="preserve">Spectrum planning for bands allocated to broadcasting services in preparation for the analogue switch-off, the digital dividend, and possible band plans, the planning of different services including allotment plans, and specific bands to be allocated to broadcasters after the analogue switch-off, within the purview of </w:t>
      </w:r>
      <w:r>
        <w:rPr>
          <w:rFonts w:eastAsia="SimSun"/>
          <w:lang w:eastAsia="pt-BR"/>
        </w:rPr>
        <w:t>ITU-R</w:t>
      </w:r>
      <w:ins w:id="87" w:author="Roberto Hirayama" w:date="2017-09-08T14:38:00Z">
        <w:r w:rsidR="005110A2">
          <w:rPr>
            <w:rFonts w:eastAsia="SimSun"/>
            <w:lang w:eastAsia="pt-BR"/>
          </w:rPr>
          <w:t>;</w:t>
        </w:r>
      </w:ins>
      <w:del w:id="88" w:author="Roberto Hirayama" w:date="2017-09-08T14:38:00Z">
        <w:r w:rsidRPr="002D492B" w:rsidDel="005110A2">
          <w:rPr>
            <w:rFonts w:eastAsia="SimSun"/>
            <w:lang w:eastAsia="pt-BR"/>
          </w:rPr>
          <w:delText>.</w:delText>
        </w:r>
      </w:del>
    </w:p>
    <w:p w:rsidR="005110A2" w:rsidRPr="005110A2" w:rsidRDefault="005110A2" w:rsidP="005110A2">
      <w:pPr>
        <w:rPr>
          <w:ins w:id="89" w:author="Roberto Hirayama" w:date="2017-09-08T14:37:00Z"/>
          <w:rFonts w:eastAsia="Malgun Gothic"/>
        </w:rPr>
      </w:pPr>
      <w:ins w:id="90" w:author="Roberto Hirayama" w:date="2017-09-08T14:37:00Z">
        <w:r w:rsidRPr="005110A2">
          <w:rPr>
            <w:rFonts w:eastAsia="Malgun Gothic"/>
          </w:rPr>
          <w:t xml:space="preserve">2.5 </w:t>
        </w:r>
      </w:ins>
      <w:ins w:id="91" w:author="BDT - mcb" w:date="2017-09-18T11:11:00Z">
        <w:r w:rsidR="00D937C6">
          <w:rPr>
            <w:rFonts w:eastAsia="Malgun Gothic"/>
          </w:rPr>
          <w:tab/>
        </w:r>
      </w:ins>
      <w:ins w:id="92" w:author="Roberto Hirayama" w:date="2017-09-08T14:37:00Z">
        <w:r w:rsidRPr="005110A2">
          <w:rPr>
            <w:rFonts w:eastAsia="Malgun Gothic"/>
          </w:rPr>
          <w:t xml:space="preserve">Collection of best practices and countries´ experiences on interference mitigation between broadcasting and new services; </w:t>
        </w:r>
      </w:ins>
    </w:p>
    <w:p w:rsidR="005110A2" w:rsidRPr="005110A2" w:rsidRDefault="005110A2" w:rsidP="005110A2">
      <w:pPr>
        <w:rPr>
          <w:ins w:id="93" w:author="Roberto Hirayama" w:date="2017-09-08T14:37:00Z"/>
          <w:rFonts w:eastAsia="Malgun Gothic"/>
        </w:rPr>
      </w:pPr>
      <w:ins w:id="94" w:author="Roberto Hirayama" w:date="2017-09-08T14:37:00Z">
        <w:r w:rsidRPr="005110A2">
          <w:rPr>
            <w:rFonts w:eastAsia="Malgun Gothic"/>
          </w:rPr>
          <w:t xml:space="preserve">2.6 </w:t>
        </w:r>
      </w:ins>
      <w:ins w:id="95" w:author="BDT - mcb" w:date="2017-09-18T11:11:00Z">
        <w:r w:rsidR="00D937C6">
          <w:rPr>
            <w:rFonts w:eastAsia="Malgun Gothic"/>
          </w:rPr>
          <w:tab/>
        </w:r>
      </w:ins>
      <w:ins w:id="96" w:author="Roberto Hirayama" w:date="2017-09-08T14:37:00Z">
        <w:r w:rsidRPr="005110A2">
          <w:rPr>
            <w:rFonts w:eastAsia="Malgun Gothic"/>
          </w:rPr>
          <w:t xml:space="preserve">Analysis of the gradual transition to radio digitalization, study </w:t>
        </w:r>
        <w:proofErr w:type="gramStart"/>
        <w:r w:rsidRPr="005110A2">
          <w:rPr>
            <w:rFonts w:eastAsia="Malgun Gothic"/>
          </w:rPr>
          <w:t>cases ,</w:t>
        </w:r>
        <w:proofErr w:type="gramEnd"/>
        <w:r w:rsidRPr="005110A2">
          <w:rPr>
            <w:rFonts w:eastAsia="Malgun Gothic"/>
          </w:rPr>
          <w:t xml:space="preserve"> sharing of experiences and strategies implemented</w:t>
        </w:r>
      </w:ins>
      <w:ins w:id="97" w:author="Roberto Hirayama" w:date="2017-09-08T14:38:00Z">
        <w:r>
          <w:rPr>
            <w:rFonts w:eastAsia="Malgun Gothic"/>
          </w:rPr>
          <w:t>;</w:t>
        </w:r>
      </w:ins>
    </w:p>
    <w:p w:rsidR="005110A2" w:rsidRDefault="005110A2" w:rsidP="005110A2">
      <w:pPr>
        <w:rPr>
          <w:ins w:id="98" w:author="Roberto Hirayama" w:date="2017-09-08T14:37:00Z"/>
          <w:rFonts w:eastAsia="Malgun Gothic"/>
        </w:rPr>
      </w:pPr>
      <w:ins w:id="99" w:author="Roberto Hirayama" w:date="2017-09-08T14:37:00Z">
        <w:r w:rsidRPr="005110A2">
          <w:rPr>
            <w:rFonts w:eastAsia="Malgun Gothic"/>
          </w:rPr>
          <w:t xml:space="preserve">2.7 </w:t>
        </w:r>
      </w:ins>
      <w:ins w:id="100" w:author="BDT - mcb" w:date="2017-09-18T11:11:00Z">
        <w:r w:rsidR="00D937C6">
          <w:rPr>
            <w:rFonts w:eastAsia="Malgun Gothic"/>
          </w:rPr>
          <w:tab/>
        </w:r>
      </w:ins>
      <w:ins w:id="101" w:author="Roberto Hirayama" w:date="2017-09-08T14:37:00Z">
        <w:r w:rsidRPr="005110A2">
          <w:rPr>
            <w:rFonts w:eastAsia="Malgun Gothic"/>
          </w:rPr>
          <w:t>Costs and impacts of the transition to digital broadcasting. Implications for the various players in the sector: broadcasters, technology providers, manufacturers and distributors of receivers, among others</w:t>
        </w:r>
      </w:ins>
      <w:ins w:id="102" w:author="Roberto Hirayama" w:date="2017-09-08T14:38:00Z">
        <w:r>
          <w:rPr>
            <w:rFonts w:eastAsia="Malgun Gothic"/>
          </w:rPr>
          <w:t>;</w:t>
        </w:r>
      </w:ins>
    </w:p>
    <w:p w:rsidR="005610A0" w:rsidRPr="0014485C" w:rsidRDefault="00D00807" w:rsidP="005610A0">
      <w:pPr>
        <w:rPr>
          <w:rFonts w:eastAsia="Malgun Gothic"/>
        </w:rPr>
      </w:pPr>
      <w:r w:rsidRPr="0014485C">
        <w:rPr>
          <w:rFonts w:eastAsia="Malgun Gothic"/>
        </w:rPr>
        <w:t>2.</w:t>
      </w:r>
      <w:del w:id="103" w:author="Roberto Hirayama" w:date="2017-09-08T14:38:00Z">
        <w:r w:rsidRPr="0014485C" w:rsidDel="005110A2">
          <w:rPr>
            <w:rFonts w:eastAsia="Malgun Gothic"/>
          </w:rPr>
          <w:delText>4</w:delText>
        </w:r>
      </w:del>
      <w:ins w:id="104" w:author="Roberto Hirayama" w:date="2017-09-08T14:38:00Z">
        <w:r w:rsidR="005110A2">
          <w:rPr>
            <w:rFonts w:eastAsia="Malgun Gothic"/>
          </w:rPr>
          <w:t>8</w:t>
        </w:r>
      </w:ins>
      <w:r w:rsidRPr="0014485C">
        <w:rPr>
          <w:rFonts w:eastAsia="Malgun Gothic"/>
        </w:rPr>
        <w:tab/>
      </w:r>
      <w:r w:rsidRPr="002D492B">
        <w:rPr>
          <w:rFonts w:eastAsia="SimSun"/>
        </w:rPr>
        <w:t>The use of the digital dividend frequency bands resulting from the transition to terrestrial digital broadcasting, including technical, regulatory and economic aspects, such as:</w:t>
      </w:r>
    </w:p>
    <w:p w:rsidR="005610A0" w:rsidRPr="002D492B" w:rsidRDefault="00D00807" w:rsidP="005610A0">
      <w:pPr>
        <w:pStyle w:val="enumlev1"/>
      </w:pPr>
      <w:r w:rsidRPr="002D492B">
        <w:t>a)</w:t>
      </w:r>
      <w:r w:rsidRPr="002D492B">
        <w:tab/>
        <w:t>status of the use of the digital dividend frequency bands;</w:t>
      </w:r>
    </w:p>
    <w:p w:rsidR="005610A0" w:rsidRPr="002D492B" w:rsidRDefault="00D00807" w:rsidP="005610A0">
      <w:pPr>
        <w:pStyle w:val="enumlev1"/>
        <w:rPr>
          <w:highlight w:val="yellow"/>
        </w:rPr>
      </w:pPr>
      <w:r w:rsidRPr="002D492B">
        <w:t>b)</w:t>
      </w:r>
      <w:r w:rsidRPr="002D492B">
        <w:tab/>
        <w:t xml:space="preserve">standards/recommendations adopted or currently being studied by the other two ITU Sectors related to the topic; </w:t>
      </w:r>
    </w:p>
    <w:p w:rsidR="005610A0" w:rsidRPr="002D492B" w:rsidRDefault="00D00807" w:rsidP="005610A0">
      <w:pPr>
        <w:pStyle w:val="enumlev1"/>
      </w:pPr>
      <w:r w:rsidRPr="002D492B">
        <w:t>c)</w:t>
      </w:r>
      <w:r w:rsidRPr="002D492B">
        <w:tab/>
        <w:t>sharing of the digital dividend frequency band;</w:t>
      </w:r>
    </w:p>
    <w:p w:rsidR="005610A0" w:rsidRPr="002D492B" w:rsidRDefault="00D00807" w:rsidP="005610A0">
      <w:pPr>
        <w:pStyle w:val="enumlev1"/>
      </w:pPr>
      <w:r w:rsidRPr="002D492B">
        <w:t>d)</w:t>
      </w:r>
      <w:r w:rsidRPr="002D492B">
        <w:tab/>
        <w:t>harmonization and cooperation at regional level;</w:t>
      </w:r>
    </w:p>
    <w:p w:rsidR="005610A0" w:rsidRDefault="00D00807" w:rsidP="00024C2C">
      <w:pPr>
        <w:pStyle w:val="enumlev1"/>
        <w:rPr>
          <w:ins w:id="105" w:author="Roberto Hirayama" w:date="2017-09-08T14:38:00Z"/>
          <w:rFonts w:eastAsia="SimSun"/>
        </w:rPr>
      </w:pPr>
      <w:r w:rsidRPr="002D492B">
        <w:rPr>
          <w:rFonts w:eastAsia="SimSun"/>
        </w:rPr>
        <w:t>e)</w:t>
      </w:r>
      <w:r w:rsidRPr="002D492B">
        <w:rPr>
          <w:rFonts w:eastAsia="SimSun"/>
        </w:rPr>
        <w:tab/>
        <w:t>the role of the digital dividend in saving financing, cost savings on the transition to digital, and best experience and practice in this regard</w:t>
      </w:r>
      <w:del w:id="106" w:author="Roberto Hirayama" w:date="2017-09-08T14:38:00Z">
        <w:r w:rsidRPr="002D492B" w:rsidDel="005110A2">
          <w:rPr>
            <w:rFonts w:eastAsia="SimSun"/>
          </w:rPr>
          <w:delText>.</w:delText>
        </w:r>
      </w:del>
      <w:ins w:id="107" w:author="Roberto Hirayama" w:date="2017-09-08T14:38:00Z">
        <w:r w:rsidR="005110A2">
          <w:rPr>
            <w:rFonts w:eastAsia="SimSun"/>
          </w:rPr>
          <w:t>;</w:t>
        </w:r>
      </w:ins>
    </w:p>
    <w:p w:rsidR="005110A2" w:rsidRPr="00340C0E" w:rsidRDefault="005110A2" w:rsidP="00024C2C">
      <w:pPr>
        <w:pStyle w:val="enumlev1"/>
        <w:rPr>
          <w:ins w:id="108" w:author="Roberto Hirayama" w:date="2017-09-08T14:38:00Z"/>
          <w:rFonts w:eastAsia="SimSun"/>
        </w:rPr>
      </w:pPr>
      <w:ins w:id="109" w:author="Roberto Hirayama" w:date="2017-09-08T14:38:00Z">
        <w:r w:rsidRPr="00340C0E">
          <w:rPr>
            <w:rFonts w:eastAsia="SimSun"/>
          </w:rPr>
          <w:t>f)</w:t>
        </w:r>
        <w:r w:rsidRPr="00340C0E">
          <w:rPr>
            <w:rFonts w:eastAsia="SimSun"/>
          </w:rPr>
          <w:tab/>
          <w:t>use of the digital dividend to help bridge the digital divide, especially for the development communication services for rural and remote areas;</w:t>
        </w:r>
      </w:ins>
    </w:p>
    <w:p w:rsidR="005110A2" w:rsidRPr="00340C0E" w:rsidRDefault="005110A2" w:rsidP="00024C2C">
      <w:pPr>
        <w:pStyle w:val="enumlev1"/>
      </w:pPr>
      <w:ins w:id="110" w:author="Roberto Hirayama" w:date="2017-09-08T14:38:00Z">
        <w:r w:rsidRPr="00340C0E">
          <w:rPr>
            <w:rFonts w:eastAsia="SimSun"/>
          </w:rPr>
          <w:t>g)</w:t>
        </w:r>
        <w:r w:rsidRPr="00340C0E">
          <w:rPr>
            <w:rFonts w:eastAsia="SimSun"/>
          </w:rPr>
          <w:tab/>
        </w:r>
        <w:proofErr w:type="gramStart"/>
        <w:r w:rsidRPr="00340C0E">
          <w:rPr>
            <w:rFonts w:eastAsia="SimSun"/>
          </w:rPr>
          <w:t>guidelines</w:t>
        </w:r>
        <w:proofErr w:type="gramEnd"/>
        <w:r w:rsidRPr="00340C0E">
          <w:rPr>
            <w:rFonts w:eastAsia="SimSun"/>
          </w:rPr>
          <w:t xml:space="preserve"> on the transition to radio digitalization, focusing on the experiences of those countries that have completed this process.</w:t>
        </w:r>
      </w:ins>
    </w:p>
    <w:p w:rsidR="005610A0" w:rsidRPr="002D492B" w:rsidRDefault="00D00807" w:rsidP="005610A0">
      <w:pPr>
        <w:pStyle w:val="Heading1"/>
      </w:pPr>
      <w:r w:rsidRPr="002D492B">
        <w:t>3</w:t>
      </w:r>
      <w:r w:rsidRPr="002D492B">
        <w:tab/>
        <w:t>Expected output</w:t>
      </w:r>
    </w:p>
    <w:p w:rsidR="005610A0" w:rsidRPr="00D937C6" w:rsidRDefault="00D00807" w:rsidP="00D937C6">
      <w:pPr>
        <w:pStyle w:val="enumlev1"/>
        <w:rPr>
          <w:rFonts w:eastAsia="SimSun"/>
        </w:rPr>
      </w:pPr>
      <w:r w:rsidRPr="002D492B">
        <w:rPr>
          <w:rFonts w:eastAsia="SimSun"/>
          <w:lang w:eastAsia="pt-BR"/>
        </w:rPr>
        <w:t>a)</w:t>
      </w:r>
      <w:r w:rsidRPr="002D492B">
        <w:rPr>
          <w:rFonts w:eastAsia="SimSun"/>
          <w:lang w:eastAsia="pt-BR"/>
        </w:rPr>
        <w:tab/>
      </w:r>
      <w:r w:rsidRPr="00D937C6">
        <w:rPr>
          <w:rFonts w:eastAsia="SimSun"/>
        </w:rPr>
        <w:t xml:space="preserve">A report reflecting studies outlined in §§ 2.1, 2.2, 2.3 </w:t>
      </w:r>
      <w:ins w:id="111" w:author="Roberto Hirayama" w:date="2017-09-08T14:39:00Z">
        <w:r w:rsidR="00A811EE" w:rsidRPr="00D937C6">
          <w:rPr>
            <w:rFonts w:eastAsia="SimSun"/>
          </w:rPr>
          <w:t xml:space="preserve">2.4 </w:t>
        </w:r>
      </w:ins>
      <w:r w:rsidRPr="00D937C6">
        <w:rPr>
          <w:rFonts w:eastAsia="SimSun"/>
        </w:rPr>
        <w:t>and 2.</w:t>
      </w:r>
      <w:del w:id="112" w:author="Roberto Hirayama" w:date="2017-09-08T14:39:00Z">
        <w:r w:rsidRPr="00D937C6" w:rsidDel="00A811EE">
          <w:rPr>
            <w:rFonts w:eastAsia="SimSun"/>
          </w:rPr>
          <w:delText>4</w:delText>
        </w:r>
      </w:del>
      <w:ins w:id="113" w:author="Roberto Hirayama" w:date="2017-09-08T14:39:00Z">
        <w:r w:rsidR="00A811EE" w:rsidRPr="00D937C6">
          <w:rPr>
            <w:rFonts w:eastAsia="SimSun"/>
          </w:rPr>
          <w:t>5</w:t>
        </w:r>
      </w:ins>
      <w:r w:rsidRPr="00D937C6">
        <w:rPr>
          <w:rFonts w:eastAsia="SimSun"/>
        </w:rPr>
        <w:t xml:space="preserve"> above.</w:t>
      </w:r>
    </w:p>
    <w:p w:rsidR="005610A0" w:rsidRPr="00D937C6" w:rsidRDefault="00D00807" w:rsidP="00D937C6">
      <w:pPr>
        <w:pStyle w:val="enumlev1"/>
        <w:rPr>
          <w:rFonts w:eastAsia="SimSun"/>
        </w:rPr>
      </w:pPr>
      <w:r w:rsidRPr="00D937C6">
        <w:rPr>
          <w:rFonts w:eastAsia="SimSun"/>
        </w:rPr>
        <w:t>b)</w:t>
      </w:r>
      <w:r w:rsidRPr="00D937C6">
        <w:rPr>
          <w:rFonts w:eastAsia="SimSun"/>
        </w:rPr>
        <w:tab/>
        <w:t>Collection and periodic dissemination of relevant data emanating from the organizations and groups listed in § 8 below. Periodic updates on studies taking place in the other ITU Sectors.</w:t>
      </w:r>
    </w:p>
    <w:p w:rsidR="005610A0" w:rsidRPr="00D937C6" w:rsidRDefault="00D00807" w:rsidP="00D937C6">
      <w:pPr>
        <w:pStyle w:val="enumlev1"/>
        <w:rPr>
          <w:rFonts w:eastAsia="SimSun"/>
        </w:rPr>
      </w:pPr>
      <w:r w:rsidRPr="00D937C6">
        <w:rPr>
          <w:rFonts w:eastAsia="SimSun"/>
        </w:rPr>
        <w:t>c)</w:t>
      </w:r>
      <w:r w:rsidRPr="00D937C6">
        <w:rPr>
          <w:rFonts w:eastAsia="SimSun"/>
        </w:rPr>
        <w:tab/>
        <w:t xml:space="preserve">Comprehensive guidelines </w:t>
      </w:r>
      <w:proofErr w:type="spellStart"/>
      <w:r w:rsidRPr="00D937C6">
        <w:rPr>
          <w:rFonts w:eastAsia="SimSun"/>
        </w:rPr>
        <w:t>on</w:t>
      </w:r>
      <w:del w:id="114" w:author="Roberto Hirayama" w:date="2017-09-08T14:40:00Z">
        <w:r w:rsidRPr="00D937C6" w:rsidDel="0017295F">
          <w:rPr>
            <w:rFonts w:eastAsia="SimSun"/>
          </w:rPr>
          <w:delText xml:space="preserve"> transition from analogue to digital broadcasting, focusing especially on strategies to speed up the migration and analogue switch-off</w:delText>
        </w:r>
      </w:del>
      <w:ins w:id="115" w:author="Roberto Hirayama" w:date="2017-09-08T14:40:00Z">
        <w:r w:rsidR="0017295F" w:rsidRPr="00D937C6">
          <w:rPr>
            <w:rFonts w:eastAsia="SimSun"/>
          </w:rPr>
          <w:t>the</w:t>
        </w:r>
        <w:proofErr w:type="spellEnd"/>
        <w:r w:rsidR="0017295F" w:rsidRPr="00D937C6">
          <w:rPr>
            <w:rFonts w:eastAsia="SimSun"/>
          </w:rPr>
          <w:t xml:space="preserve"> implementation of new services and applications, including broadcasting and other services</w:t>
        </w:r>
      </w:ins>
      <w:r w:rsidRPr="00D937C6">
        <w:rPr>
          <w:rFonts w:eastAsia="SimSun"/>
        </w:rPr>
        <w:t>.</w:t>
      </w:r>
    </w:p>
    <w:p w:rsidR="005610A0" w:rsidRPr="00D937C6" w:rsidRDefault="00D00807" w:rsidP="00D937C6">
      <w:pPr>
        <w:pStyle w:val="enumlev1"/>
        <w:rPr>
          <w:rFonts w:eastAsia="SimSun"/>
        </w:rPr>
      </w:pPr>
      <w:r w:rsidRPr="00D937C6">
        <w:rPr>
          <w:rFonts w:eastAsia="SimSun"/>
        </w:rPr>
        <w:t>d)</w:t>
      </w:r>
      <w:r w:rsidRPr="00D937C6">
        <w:rPr>
          <w:rFonts w:eastAsia="SimSun"/>
        </w:rPr>
        <w:tab/>
        <w:t xml:space="preserve">Best practices report </w:t>
      </w:r>
      <w:proofErr w:type="spellStart"/>
      <w:r w:rsidRPr="00D937C6">
        <w:rPr>
          <w:rFonts w:eastAsia="SimSun"/>
        </w:rPr>
        <w:t>on</w:t>
      </w:r>
      <w:del w:id="116" w:author="Roberto Hirayama" w:date="2017-09-08T14:41:00Z">
        <w:r w:rsidRPr="00D937C6" w:rsidDel="00A74B43">
          <w:rPr>
            <w:rFonts w:eastAsia="SimSun"/>
          </w:rPr>
          <w:delText xml:space="preserve"> fostering public awareness regarding the transition from analogue to digital broadcasting</w:delText>
        </w:r>
      </w:del>
      <w:ins w:id="117" w:author="Roberto Hirayama" w:date="2017-09-08T14:41:00Z">
        <w:r w:rsidR="00A74B43" w:rsidRPr="00D937C6">
          <w:rPr>
            <w:rFonts w:eastAsia="SimSun"/>
          </w:rPr>
          <w:t>economic</w:t>
        </w:r>
        <w:proofErr w:type="spellEnd"/>
        <w:r w:rsidR="00A74B43" w:rsidRPr="00D937C6">
          <w:rPr>
            <w:rFonts w:eastAsia="SimSun"/>
          </w:rPr>
          <w:t xml:space="preserve"> aspects of the deployment of new broadcasting services and applications</w:t>
        </w:r>
      </w:ins>
      <w:r w:rsidRPr="00D937C6">
        <w:rPr>
          <w:rFonts w:eastAsia="SimSun"/>
        </w:rPr>
        <w:t>.</w:t>
      </w:r>
    </w:p>
    <w:p w:rsidR="005610A0" w:rsidRPr="00D937C6" w:rsidRDefault="00D00807" w:rsidP="00D937C6">
      <w:pPr>
        <w:pStyle w:val="enumlev1"/>
        <w:rPr>
          <w:rFonts w:eastAsia="SimSun"/>
        </w:rPr>
      </w:pPr>
      <w:r w:rsidRPr="00D937C6">
        <w:rPr>
          <w:rFonts w:eastAsia="SimSun"/>
        </w:rPr>
        <w:t>e)</w:t>
      </w:r>
      <w:r w:rsidRPr="00D937C6">
        <w:rPr>
          <w:rFonts w:eastAsia="SimSun"/>
        </w:rPr>
        <w:tab/>
        <w:t xml:space="preserve">Compendium of </w:t>
      </w:r>
      <w:del w:id="118" w:author="Roberto Hirayama" w:date="2017-09-08T14:41:00Z">
        <w:r w:rsidRPr="00D937C6" w:rsidDel="00A74B43">
          <w:rPr>
            <w:rFonts w:eastAsia="SimSun"/>
          </w:rPr>
          <w:delText xml:space="preserve">public policies </w:delText>
        </w:r>
      </w:del>
      <w:ins w:id="119" w:author="Roberto Hirayama" w:date="2017-09-08T14:41:00Z">
        <w:r w:rsidR="00A74B43" w:rsidRPr="00D937C6">
          <w:rPr>
            <w:rFonts w:eastAsia="SimSun"/>
          </w:rPr>
          <w:t xml:space="preserve">strategies </w:t>
        </w:r>
      </w:ins>
      <w:r w:rsidRPr="00D937C6">
        <w:rPr>
          <w:rFonts w:eastAsia="SimSun"/>
        </w:rPr>
        <w:t xml:space="preserve">on the digital </w:t>
      </w:r>
      <w:del w:id="120" w:author="Roberto Hirayama" w:date="2017-09-08T14:41:00Z">
        <w:r w:rsidRPr="00D937C6" w:rsidDel="00A74B43">
          <w:rPr>
            <w:rFonts w:eastAsia="SimSun"/>
          </w:rPr>
          <w:delText xml:space="preserve">terrestrial television </w:delText>
        </w:r>
      </w:del>
      <w:ins w:id="121" w:author="Roberto Hirayama" w:date="2017-09-08T14:41:00Z">
        <w:r w:rsidR="00A74B43" w:rsidRPr="00D937C6">
          <w:rPr>
            <w:rFonts w:eastAsia="SimSun"/>
          </w:rPr>
          <w:t xml:space="preserve">to digital </w:t>
        </w:r>
      </w:ins>
      <w:r w:rsidRPr="00D937C6">
        <w:rPr>
          <w:rFonts w:eastAsia="SimSun"/>
        </w:rPr>
        <w:t xml:space="preserve">transition, bringing together </w:t>
      </w:r>
      <w:del w:id="122" w:author="Roberto Hirayama" w:date="2017-09-08T14:41:00Z">
        <w:r w:rsidRPr="00D937C6" w:rsidDel="00A74B43">
          <w:rPr>
            <w:rFonts w:eastAsia="SimSun"/>
          </w:rPr>
          <w:delText xml:space="preserve">the regulatory </w:delText>
        </w:r>
      </w:del>
      <w:r w:rsidRPr="00D937C6">
        <w:rPr>
          <w:rFonts w:eastAsia="SimSun"/>
        </w:rPr>
        <w:t xml:space="preserve">experiences of countries </w:t>
      </w:r>
      <w:proofErr w:type="spellStart"/>
      <w:r w:rsidRPr="00D937C6">
        <w:rPr>
          <w:rFonts w:eastAsia="SimSun"/>
        </w:rPr>
        <w:t>concerning</w:t>
      </w:r>
      <w:del w:id="123" w:author="Roberto Hirayama" w:date="2017-09-08T14:41:00Z">
        <w:r w:rsidRPr="00D937C6" w:rsidDel="00A74B43">
          <w:rPr>
            <w:rFonts w:eastAsia="SimSun"/>
          </w:rPr>
          <w:delText xml:space="preserve"> strategies for spectrum re-planning and planning and executing the analogue switch-off</w:delText>
        </w:r>
      </w:del>
      <w:ins w:id="124" w:author="Roberto Hirayama" w:date="2017-09-08T14:42:00Z">
        <w:r w:rsidR="00A74B43" w:rsidRPr="00D937C6">
          <w:rPr>
            <w:rFonts w:eastAsia="SimSun"/>
          </w:rPr>
          <w:t>the</w:t>
        </w:r>
        <w:proofErr w:type="spellEnd"/>
        <w:r w:rsidR="00A74B43" w:rsidRPr="00D937C6">
          <w:rPr>
            <w:rFonts w:eastAsia="SimSun"/>
          </w:rPr>
          <w:t xml:space="preserve"> </w:t>
        </w:r>
        <w:r w:rsidR="00A74B43" w:rsidRPr="00D937C6">
          <w:rPr>
            <w:rFonts w:eastAsia="SimSun"/>
          </w:rPr>
          <w:lastRenderedPageBreak/>
          <w:t>implementation of new digital broadcasting services and the release of new digital dividend bands</w:t>
        </w:r>
      </w:ins>
      <w:r w:rsidRPr="00D937C6">
        <w:rPr>
          <w:rFonts w:eastAsia="SimSun"/>
        </w:rPr>
        <w:t>.</w:t>
      </w:r>
    </w:p>
    <w:p w:rsidR="005610A0" w:rsidRPr="002D492B" w:rsidRDefault="00D00807" w:rsidP="005610A0">
      <w:pPr>
        <w:pStyle w:val="Heading1"/>
      </w:pPr>
      <w:r w:rsidRPr="002D492B">
        <w:t>4</w:t>
      </w:r>
      <w:r w:rsidRPr="002D492B">
        <w:tab/>
        <w:t>Timing</w:t>
      </w:r>
    </w:p>
    <w:p w:rsidR="005610A0" w:rsidRPr="002D492B" w:rsidRDefault="00D00807" w:rsidP="005610A0">
      <w:r w:rsidRPr="002D492B">
        <w:t>A yearly progress report is expected at each study group meeting.</w:t>
      </w:r>
    </w:p>
    <w:p w:rsidR="005610A0" w:rsidRPr="00024C2C" w:rsidRDefault="00D00807" w:rsidP="00024C2C">
      <w:pPr>
        <w:pStyle w:val="Heading1"/>
        <w:rPr>
          <w:rFonts w:eastAsia="SimSun"/>
        </w:rPr>
      </w:pPr>
      <w:r w:rsidRPr="00024C2C">
        <w:rPr>
          <w:rFonts w:eastAsia="SimSun"/>
        </w:rPr>
        <w:t>5</w:t>
      </w:r>
      <w:r w:rsidRPr="00024C2C">
        <w:rPr>
          <w:rFonts w:eastAsia="SimSun"/>
        </w:rPr>
        <w:tab/>
        <w:t>Proposers/sponsors</w:t>
      </w:r>
    </w:p>
    <w:p w:rsidR="005610A0" w:rsidRPr="002D492B" w:rsidRDefault="00D00807" w:rsidP="005610A0">
      <w:pPr>
        <w:rPr>
          <w:rFonts w:eastAsia="SimSun"/>
          <w:lang w:eastAsia="pt-BR"/>
        </w:rPr>
      </w:pPr>
      <w:del w:id="125" w:author="Roberto Hirayama" w:date="2017-09-08T14:42:00Z">
        <w:r w:rsidRPr="002D492B" w:rsidDel="00340C0E">
          <w:rPr>
            <w:rFonts w:eastAsia="SimSun"/>
            <w:lang w:eastAsia="pt-BR"/>
          </w:rPr>
          <w:delText>Brazil</w:delText>
        </w:r>
        <w:r w:rsidDel="00340C0E">
          <w:rPr>
            <w:rFonts w:eastAsia="SimSun"/>
            <w:lang w:eastAsia="pt-BR"/>
          </w:rPr>
          <w:delText xml:space="preserve">; </w:delText>
        </w:r>
        <w:r w:rsidRPr="002D492B" w:rsidDel="00340C0E">
          <w:rPr>
            <w:rFonts w:eastAsia="SimSun"/>
            <w:lang w:eastAsia="pt-BR"/>
          </w:rPr>
          <w:delText>Arab States</w:delText>
        </w:r>
      </w:del>
      <w:ins w:id="126" w:author="Roberto Hirayama" w:date="2017-09-08T14:42:00Z">
        <w:r w:rsidR="00340C0E">
          <w:rPr>
            <w:rFonts w:eastAsia="SimSun"/>
            <w:lang w:eastAsia="pt-BR"/>
          </w:rPr>
          <w:t>TBD</w:t>
        </w:r>
      </w:ins>
      <w:r w:rsidRPr="002D492B">
        <w:rPr>
          <w:rFonts w:eastAsia="SimSun"/>
          <w:lang w:eastAsia="pt-BR"/>
        </w:rPr>
        <w:t>.</w:t>
      </w:r>
    </w:p>
    <w:p w:rsidR="005610A0" w:rsidRPr="002D492B" w:rsidRDefault="00D00807" w:rsidP="005610A0">
      <w:pPr>
        <w:pStyle w:val="Heading1"/>
      </w:pPr>
      <w:r w:rsidRPr="002D492B">
        <w:t>6</w:t>
      </w:r>
      <w:r w:rsidRPr="002D492B">
        <w:tab/>
        <w:t xml:space="preserve">Sources of input </w:t>
      </w:r>
    </w:p>
    <w:p w:rsidR="005610A0" w:rsidRPr="002D492B" w:rsidRDefault="00D00807" w:rsidP="00024C2C">
      <w:pPr>
        <w:pStyle w:val="enumlev1"/>
        <w:rPr>
          <w:rFonts w:eastAsia="SimSun"/>
          <w:lang w:eastAsia="pt-BR"/>
        </w:rPr>
      </w:pPr>
      <w:r w:rsidRPr="002D492B">
        <w:rPr>
          <w:rFonts w:eastAsia="SimSun"/>
          <w:lang w:eastAsia="pt-BR"/>
        </w:rPr>
        <w:t>1)</w:t>
      </w:r>
      <w:r w:rsidRPr="002D492B">
        <w:rPr>
          <w:rFonts w:eastAsia="SimSun"/>
          <w:lang w:eastAsia="pt-BR"/>
        </w:rPr>
        <w:tab/>
        <w:t>Collection of related contributions and data from Member States and ITU</w:t>
      </w:r>
      <w:r w:rsidRPr="002D492B">
        <w:rPr>
          <w:rFonts w:eastAsia="SimSun"/>
          <w:lang w:eastAsia="pt-BR"/>
        </w:rPr>
        <w:noBreakHyphen/>
        <w:t xml:space="preserve">D Sector Members, and those organizations and groups listed in </w:t>
      </w:r>
      <w:r>
        <w:rPr>
          <w:rFonts w:eastAsia="SimSun"/>
          <w:lang w:eastAsia="pt-BR"/>
        </w:rPr>
        <w:t>§</w:t>
      </w:r>
      <w:r w:rsidRPr="002D492B">
        <w:rPr>
          <w:rFonts w:eastAsia="SimSun"/>
          <w:lang w:eastAsia="pt-BR"/>
        </w:rPr>
        <w:t xml:space="preserve"> 9 below. </w:t>
      </w:r>
    </w:p>
    <w:p w:rsidR="005610A0" w:rsidRPr="002D492B" w:rsidRDefault="00D00807" w:rsidP="00024C2C">
      <w:pPr>
        <w:pStyle w:val="enumlev1"/>
        <w:rPr>
          <w:rFonts w:eastAsia="SimSun"/>
          <w:lang w:eastAsia="pt-BR"/>
        </w:rPr>
      </w:pPr>
      <w:r w:rsidRPr="002D492B">
        <w:rPr>
          <w:rFonts w:eastAsia="SimSun"/>
          <w:lang w:eastAsia="pt-BR"/>
        </w:rPr>
        <w:t>2)</w:t>
      </w:r>
      <w:r w:rsidRPr="002D492B">
        <w:rPr>
          <w:rFonts w:eastAsia="SimSun"/>
          <w:lang w:eastAsia="pt-BR"/>
        </w:rPr>
        <w:tab/>
        <w:t>Updates and outputs of ITU</w:t>
      </w:r>
      <w:r w:rsidRPr="002D492B">
        <w:rPr>
          <w:rFonts w:eastAsia="SimSun"/>
          <w:lang w:eastAsia="pt-BR"/>
        </w:rPr>
        <w:noBreakHyphen/>
        <w:t>R and ITU</w:t>
      </w:r>
      <w:r w:rsidRPr="002D492B">
        <w:rPr>
          <w:rFonts w:eastAsia="SimSun"/>
          <w:lang w:eastAsia="pt-BR"/>
        </w:rPr>
        <w:noBreakHyphen/>
        <w:t>T study groups</w:t>
      </w:r>
      <w:r>
        <w:rPr>
          <w:rFonts w:eastAsia="SimSun"/>
          <w:lang w:eastAsia="pt-BR"/>
        </w:rPr>
        <w:t>;</w:t>
      </w:r>
      <w:r w:rsidRPr="002D492B">
        <w:rPr>
          <w:rFonts w:eastAsia="SimSun"/>
          <w:lang w:eastAsia="pt-BR"/>
        </w:rPr>
        <w:t xml:space="preserve"> relevant recommendations and reports related to digital terrestrial sound and television broadcasting below 1 GHz.</w:t>
      </w:r>
      <w:r w:rsidRPr="008B22F8">
        <w:rPr>
          <w:rFonts w:eastAsia="SimSun"/>
          <w:lang w:eastAsia="pt-BR"/>
        </w:rPr>
        <w:t xml:space="preserve"> </w:t>
      </w:r>
    </w:p>
    <w:p w:rsidR="005610A0" w:rsidRPr="002D492B" w:rsidRDefault="00D00807" w:rsidP="00024C2C">
      <w:pPr>
        <w:pStyle w:val="enumlev1"/>
        <w:rPr>
          <w:rFonts w:eastAsia="SimSun"/>
          <w:lang w:eastAsia="pt-BR"/>
        </w:rPr>
      </w:pPr>
      <w:r w:rsidRPr="002D492B">
        <w:rPr>
          <w:rFonts w:eastAsia="SimSun"/>
          <w:lang w:eastAsia="pt-BR"/>
        </w:rPr>
        <w:t>3)</w:t>
      </w:r>
      <w:r w:rsidRPr="002D492B">
        <w:rPr>
          <w:rFonts w:eastAsia="SimSun"/>
          <w:lang w:eastAsia="pt-BR"/>
        </w:rPr>
        <w:tab/>
        <w:t>Examination of the impact on developing countries of transition to digital sound and television broadcasting, re</w:t>
      </w:r>
      <w:r>
        <w:rPr>
          <w:rFonts w:eastAsia="SimSun"/>
          <w:lang w:eastAsia="pt-BR"/>
        </w:rPr>
        <w:t>-</w:t>
      </w:r>
      <w:r w:rsidRPr="002D492B">
        <w:rPr>
          <w:rFonts w:eastAsia="SimSun"/>
          <w:lang w:eastAsia="pt-BR"/>
        </w:rPr>
        <w:t>planning, convergence and interactivity</w:t>
      </w:r>
      <w:ins w:id="127" w:author="Roberto Hirayama" w:date="2017-09-08T14:42:00Z">
        <w:r w:rsidR="00340C0E" w:rsidRPr="00340C0E">
          <w:rPr>
            <w:rFonts w:eastAsia="SimSun"/>
            <w:lang w:eastAsia="pt-BR"/>
          </w:rPr>
          <w:t>, and with the implementation of new services and applications</w:t>
        </w:r>
      </w:ins>
      <w:r w:rsidRPr="002D492B">
        <w:rPr>
          <w:rFonts w:eastAsia="SimSun"/>
          <w:lang w:eastAsia="pt-BR"/>
        </w:rPr>
        <w:t>.</w:t>
      </w:r>
    </w:p>
    <w:p w:rsidR="005610A0" w:rsidRPr="002D492B" w:rsidRDefault="00D00807" w:rsidP="00024C2C">
      <w:pPr>
        <w:pStyle w:val="enumlev1"/>
        <w:rPr>
          <w:rFonts w:eastAsia="SimSun"/>
          <w:lang w:eastAsia="pt-BR"/>
        </w:rPr>
      </w:pPr>
      <w:r>
        <w:rPr>
          <w:rFonts w:eastAsia="SimSun"/>
          <w:lang w:eastAsia="pt-BR"/>
        </w:rPr>
        <w:t>4)</w:t>
      </w:r>
      <w:r w:rsidRPr="002D492B">
        <w:rPr>
          <w:rFonts w:eastAsia="SimSun"/>
          <w:lang w:eastAsia="pt-BR"/>
        </w:rPr>
        <w:tab/>
        <w:t xml:space="preserve">Outputs of </w:t>
      </w:r>
      <w:r>
        <w:rPr>
          <w:rFonts w:eastAsia="SimSun"/>
          <w:lang w:eastAsia="pt-BR"/>
        </w:rPr>
        <w:t xml:space="preserve">WTDC </w:t>
      </w:r>
      <w:r w:rsidRPr="002D492B">
        <w:rPr>
          <w:rFonts w:eastAsia="SimSun"/>
          <w:lang w:eastAsia="pt-BR"/>
        </w:rPr>
        <w:t>Resolution 9 (Rev. Dubai, 2014), including relevant recommendations, guidelines and reports.</w:t>
      </w:r>
    </w:p>
    <w:p w:rsidR="005610A0" w:rsidRPr="002D492B" w:rsidRDefault="00D00807" w:rsidP="005610A0">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5610A0" w:rsidRPr="00C23C9F" w:rsidRDefault="00D00807" w:rsidP="000222D0">
            <w:pPr>
              <w:pStyle w:val="Tablehead"/>
            </w:pPr>
            <w:r w:rsidRPr="00C23C9F">
              <w:t>Target audience</w:t>
            </w:r>
          </w:p>
        </w:tc>
        <w:tc>
          <w:tcPr>
            <w:tcW w:w="2970" w:type="dxa"/>
            <w:tcBorders>
              <w:top w:val="single" w:sz="4" w:space="0" w:color="auto"/>
              <w:left w:val="single" w:sz="4" w:space="0" w:color="auto"/>
              <w:bottom w:val="single" w:sz="4" w:space="0" w:color="auto"/>
              <w:right w:val="single" w:sz="4" w:space="0" w:color="auto"/>
            </w:tcBorders>
            <w:hideMark/>
          </w:tcPr>
          <w:p w:rsidR="005610A0" w:rsidRPr="00C23C9F" w:rsidRDefault="00D00807" w:rsidP="000222D0">
            <w:pPr>
              <w:pStyle w:val="Tablehead"/>
            </w:pPr>
            <w:r w:rsidRPr="00C23C9F">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5610A0" w:rsidRPr="00C23C9F" w:rsidRDefault="00D00807" w:rsidP="0014485C">
            <w:pPr>
              <w:pStyle w:val="Tablehead"/>
              <w:rPr>
                <w:bCs/>
              </w:rPr>
            </w:pPr>
            <w:r w:rsidRPr="000222D0">
              <w:t>Developing countries</w:t>
            </w:r>
            <w:r w:rsidRPr="00024C2C">
              <w:rPr>
                <w:rStyle w:val="FootnoteReference"/>
              </w:rPr>
              <w:footnoteReference w:customMarkFollows="1" w:id="1"/>
              <w:t>1</w:t>
            </w:r>
          </w:p>
        </w:tc>
      </w:tr>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r>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r>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5610A0" w:rsidRPr="002D492B" w:rsidRDefault="00D00807" w:rsidP="0014485C">
            <w:pPr>
              <w:pStyle w:val="Tabletext"/>
              <w:keepNext/>
              <w:jc w:val="center"/>
            </w:pPr>
            <w:r w:rsidRPr="002D492B">
              <w:t>Yes</w:t>
            </w:r>
          </w:p>
        </w:tc>
      </w:tr>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5610A0" w:rsidRPr="002D492B" w:rsidRDefault="00D00807" w:rsidP="0014485C">
            <w:pPr>
              <w:pStyle w:val="Tabletext"/>
              <w:keepNext/>
            </w:pPr>
            <w:r w:rsidRPr="002D492B">
              <w:rPr>
                <w:rFonts w:eastAsia="SimSun"/>
                <w:lang w:eastAsia="pt-BR"/>
              </w:rPr>
              <w:t>Broadcasting operators</w:t>
            </w:r>
          </w:p>
        </w:tc>
        <w:tc>
          <w:tcPr>
            <w:tcW w:w="2970" w:type="dxa"/>
            <w:tcBorders>
              <w:top w:val="single" w:sz="4" w:space="0" w:color="auto"/>
              <w:left w:val="single" w:sz="4" w:space="0" w:color="auto"/>
              <w:bottom w:val="single" w:sz="4" w:space="0" w:color="auto"/>
              <w:right w:val="single" w:sz="4" w:space="0" w:color="auto"/>
            </w:tcBorders>
          </w:tcPr>
          <w:p w:rsidR="005610A0" w:rsidRPr="002D492B" w:rsidRDefault="00D00807" w:rsidP="0014485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5610A0" w:rsidRPr="002D492B" w:rsidRDefault="00D00807" w:rsidP="0014485C">
            <w:pPr>
              <w:pStyle w:val="Tabletext"/>
              <w:keepNext/>
              <w:jc w:val="center"/>
            </w:pPr>
            <w:r w:rsidRPr="002D492B">
              <w:t>Yes</w:t>
            </w:r>
          </w:p>
        </w:tc>
      </w:tr>
      <w:tr w:rsidR="005610A0" w:rsidRPr="002D492B" w:rsidTr="00C74FC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5610A0" w:rsidRPr="002D492B" w:rsidDel="00690FD2" w:rsidRDefault="00D00807" w:rsidP="0014485C">
            <w:pPr>
              <w:pStyle w:val="Tabletext"/>
              <w:rPr>
                <w:rFonts w:eastAsia="SimSun"/>
                <w:szCs w:val="24"/>
                <w:lang w:eastAsia="pt-BR"/>
              </w:rPr>
            </w:pPr>
            <w:r w:rsidRPr="002D492B">
              <w:rPr>
                <w:rFonts w:eastAsia="SimSun"/>
                <w:lang w:eastAsia="pt-BR"/>
              </w:rPr>
              <w:t>ITU</w:t>
            </w:r>
            <w:r w:rsidRPr="002D492B">
              <w:rPr>
                <w:rFonts w:eastAsia="SimSun"/>
                <w:lang w:eastAsia="pt-BR"/>
              </w:rPr>
              <w:noBreakHyphen/>
              <w:t>D programme</w:t>
            </w:r>
          </w:p>
        </w:tc>
        <w:tc>
          <w:tcPr>
            <w:tcW w:w="2970" w:type="dxa"/>
            <w:tcBorders>
              <w:top w:val="single" w:sz="4" w:space="0" w:color="auto"/>
              <w:left w:val="single" w:sz="4" w:space="0" w:color="auto"/>
              <w:bottom w:val="single" w:sz="4" w:space="0" w:color="auto"/>
              <w:right w:val="single" w:sz="4" w:space="0" w:color="auto"/>
            </w:tcBorders>
          </w:tcPr>
          <w:p w:rsidR="005610A0" w:rsidRPr="002D492B" w:rsidRDefault="00D00807" w:rsidP="0014485C">
            <w:pPr>
              <w:pStyle w:val="Tabletext"/>
              <w:jc w:val="center"/>
            </w:pPr>
            <w:r>
              <w:t>Yes</w:t>
            </w:r>
          </w:p>
        </w:tc>
        <w:tc>
          <w:tcPr>
            <w:tcW w:w="2970" w:type="dxa"/>
            <w:tcBorders>
              <w:top w:val="single" w:sz="4" w:space="0" w:color="auto"/>
              <w:left w:val="single" w:sz="4" w:space="0" w:color="auto"/>
              <w:bottom w:val="single" w:sz="4" w:space="0" w:color="auto"/>
              <w:right w:val="single" w:sz="4" w:space="0" w:color="auto"/>
            </w:tcBorders>
          </w:tcPr>
          <w:p w:rsidR="005610A0" w:rsidRPr="002D492B" w:rsidRDefault="00D00807" w:rsidP="0014485C">
            <w:pPr>
              <w:pStyle w:val="Tabletext"/>
              <w:jc w:val="center"/>
            </w:pPr>
            <w:r>
              <w:t>Yes</w:t>
            </w:r>
          </w:p>
        </w:tc>
      </w:tr>
    </w:tbl>
    <w:p w:rsidR="005610A0" w:rsidRPr="00C51B2C" w:rsidRDefault="00D00807" w:rsidP="005610A0">
      <w:pPr>
        <w:pStyle w:val="Headingb"/>
        <w:rPr>
          <w:lang w:val="en-GB"/>
        </w:rPr>
      </w:pPr>
      <w:r w:rsidRPr="00C51B2C">
        <w:rPr>
          <w:lang w:val="en-GB"/>
        </w:rPr>
        <w:t>a)</w:t>
      </w:r>
      <w:r w:rsidRPr="00C51B2C">
        <w:rPr>
          <w:lang w:val="en-GB"/>
        </w:rPr>
        <w:tab/>
        <w:t>Target audience – Who specifically will use the output</w:t>
      </w:r>
    </w:p>
    <w:p w:rsidR="005610A0" w:rsidRPr="009C7A71" w:rsidRDefault="00D00807" w:rsidP="005610A0">
      <w:r w:rsidRPr="002D492B">
        <w:rPr>
          <w:rFonts w:eastAsia="SimSun"/>
          <w:lang w:eastAsia="pt-BR"/>
        </w:rPr>
        <w:t>Beneficiaries of the output are expected to be middle and higher-level managers in broadcasters, telecommunication/ICT operators and regulators worldwide.</w:t>
      </w:r>
    </w:p>
    <w:p w:rsidR="005610A0" w:rsidRPr="00C51B2C" w:rsidRDefault="00D00807" w:rsidP="005610A0">
      <w:pPr>
        <w:pStyle w:val="Headingb"/>
        <w:rPr>
          <w:lang w:val="en-GB"/>
        </w:rPr>
      </w:pPr>
      <w:r w:rsidRPr="00C51B2C">
        <w:rPr>
          <w:lang w:val="en-GB"/>
        </w:rPr>
        <w:t>b)</w:t>
      </w:r>
      <w:r w:rsidRPr="00C51B2C">
        <w:rPr>
          <w:lang w:val="en-GB"/>
        </w:rPr>
        <w:tab/>
        <w:t>Proposed methods for implementation of the results</w:t>
      </w:r>
    </w:p>
    <w:p w:rsidR="005610A0" w:rsidRPr="002D492B" w:rsidRDefault="00D00807" w:rsidP="005610A0">
      <w:pPr>
        <w:rPr>
          <w:rFonts w:eastAsia="SimSun"/>
          <w:lang w:eastAsia="pt-BR"/>
        </w:rPr>
      </w:pPr>
      <w:r w:rsidRPr="002D492B">
        <w:rPr>
          <w:rFonts w:eastAsia="SimSun"/>
          <w:lang w:eastAsia="pt-BR"/>
        </w:rPr>
        <w:t>Activities include conducting technical studies, observing best practices, and developing comprehensive reports serving the target audience</w:t>
      </w:r>
      <w:r>
        <w:rPr>
          <w:rFonts w:eastAsia="SimSun"/>
          <w:lang w:eastAsia="pt-BR"/>
        </w:rPr>
        <w:t>’s</w:t>
      </w:r>
      <w:r w:rsidRPr="002D492B">
        <w:rPr>
          <w:rFonts w:eastAsia="SimSun"/>
          <w:lang w:eastAsia="pt-BR"/>
        </w:rPr>
        <w:t xml:space="preserve"> interests. </w:t>
      </w:r>
    </w:p>
    <w:p w:rsidR="005610A0" w:rsidRPr="002D492B" w:rsidRDefault="00D00807" w:rsidP="005610A0">
      <w:pPr>
        <w:pStyle w:val="Heading1"/>
      </w:pPr>
      <w:r w:rsidRPr="002D492B">
        <w:t>8</w:t>
      </w:r>
      <w:r w:rsidRPr="002D492B">
        <w:tab/>
        <w:t>Proposed methods of handling the Question or issue</w:t>
      </w:r>
    </w:p>
    <w:p w:rsidR="005610A0" w:rsidRPr="00C51B2C" w:rsidRDefault="00D00807" w:rsidP="005610A0">
      <w:pPr>
        <w:pStyle w:val="Headingb"/>
        <w:rPr>
          <w:lang w:val="en-GB"/>
        </w:rPr>
      </w:pPr>
      <w:r w:rsidRPr="00C51B2C">
        <w:rPr>
          <w:lang w:val="en-GB"/>
        </w:rPr>
        <w:t>a)</w:t>
      </w:r>
      <w:r w:rsidRPr="00C51B2C">
        <w:rPr>
          <w:lang w:val="en-GB"/>
        </w:rPr>
        <w:tab/>
        <w:t>How?</w:t>
      </w:r>
    </w:p>
    <w:p w:rsidR="005610A0" w:rsidRPr="002D492B" w:rsidRDefault="00D00807" w:rsidP="00C74FCC">
      <w:pPr>
        <w:pStyle w:val="enumlev1"/>
        <w:tabs>
          <w:tab w:val="left" w:pos="7938"/>
        </w:tabs>
      </w:pPr>
      <w:r w:rsidRPr="002D492B">
        <w:t>1)</w:t>
      </w:r>
      <w:r w:rsidRPr="002D492B">
        <w:tab/>
        <w:t>Within a study group:</w:t>
      </w:r>
    </w:p>
    <w:p w:rsidR="005610A0" w:rsidRPr="002D492B" w:rsidRDefault="00D00807" w:rsidP="00C74FCC">
      <w:pPr>
        <w:pStyle w:val="enumlev2"/>
        <w:tabs>
          <w:tab w:val="left" w:pos="7938"/>
        </w:tabs>
      </w:pPr>
      <w:r w:rsidRPr="002D492B">
        <w:lastRenderedPageBreak/>
        <w:t>–</w:t>
      </w:r>
      <w:r w:rsidRPr="002D492B">
        <w:tab/>
        <w:t>Question (over a multi-year study period)</w:t>
      </w:r>
      <w:r w:rsidRPr="002D492B">
        <w:tab/>
      </w:r>
      <w:r w:rsidRPr="002D492B">
        <w:sym w:font="Wingdings 2" w:char="F052"/>
      </w:r>
    </w:p>
    <w:p w:rsidR="005610A0" w:rsidRPr="002D492B" w:rsidRDefault="00D00807" w:rsidP="00C74FCC">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005610A0" w:rsidRPr="002D492B" w:rsidRDefault="00D00807" w:rsidP="00C74FCC">
      <w:pPr>
        <w:pStyle w:val="enumlev2"/>
        <w:tabs>
          <w:tab w:val="left" w:pos="7938"/>
        </w:tabs>
      </w:pPr>
      <w:r w:rsidRPr="002D492B">
        <w:t>–</w:t>
      </w:r>
      <w:r w:rsidRPr="002D492B">
        <w:tab/>
        <w:t>Programmes</w:t>
      </w:r>
      <w:r w:rsidRPr="002D492B">
        <w:tab/>
      </w:r>
      <w:r w:rsidRPr="002D492B">
        <w:sym w:font="Wingdings 2" w:char="F052"/>
      </w:r>
    </w:p>
    <w:p w:rsidR="005610A0" w:rsidRPr="002D492B" w:rsidRDefault="00D00807" w:rsidP="00C74FCC">
      <w:pPr>
        <w:pStyle w:val="enumlev2"/>
        <w:tabs>
          <w:tab w:val="left" w:pos="7938"/>
        </w:tabs>
      </w:pPr>
      <w:r w:rsidRPr="002D492B">
        <w:t>–</w:t>
      </w:r>
      <w:r w:rsidRPr="002D492B">
        <w:tab/>
        <w:t>Projects</w:t>
      </w:r>
      <w:r>
        <w:tab/>
      </w:r>
      <w:r w:rsidRPr="002D492B">
        <w:tab/>
      </w:r>
      <w:r w:rsidRPr="002D492B">
        <w:sym w:font="Wingdings 2" w:char="F052"/>
      </w:r>
    </w:p>
    <w:p w:rsidR="005610A0" w:rsidRPr="002D492B" w:rsidRDefault="00D00807" w:rsidP="00C74FCC">
      <w:pPr>
        <w:pStyle w:val="enumlev2"/>
        <w:tabs>
          <w:tab w:val="left" w:pos="7938"/>
        </w:tabs>
      </w:pPr>
      <w:r w:rsidRPr="002D492B">
        <w:t>–</w:t>
      </w:r>
      <w:r w:rsidRPr="002D492B">
        <w:tab/>
        <w:t>Expert consultants</w:t>
      </w:r>
      <w:r w:rsidRPr="002D492B">
        <w:tab/>
      </w:r>
      <w:ins w:id="128" w:author="Roberto Hirayama" w:date="2017-09-08T14:43:00Z">
        <w:r w:rsidR="006D0487" w:rsidRPr="004B56A6">
          <w:rPr>
            <w:rFonts w:ascii="Times New Roman" w:hAnsi="Times New Roman"/>
            <w:szCs w:val="22"/>
          </w:rPr>
          <w:sym w:font="Wingdings 2" w:char="F052"/>
        </w:r>
      </w:ins>
      <w:del w:id="129" w:author="Roberto Hirayama" w:date="2017-09-08T14:43:00Z">
        <w:r w:rsidRPr="002D492B" w:rsidDel="006D0487">
          <w:sym w:font="Wingdings 2" w:char="F0A3"/>
        </w:r>
      </w:del>
    </w:p>
    <w:p w:rsidR="005610A0" w:rsidRPr="002D492B" w:rsidRDefault="00D00807" w:rsidP="00C74FCC">
      <w:pPr>
        <w:pStyle w:val="enumlev2"/>
        <w:tabs>
          <w:tab w:val="left" w:pos="7938"/>
        </w:tabs>
      </w:pPr>
      <w:r w:rsidRPr="002D492B">
        <w:t>–</w:t>
      </w:r>
      <w:r w:rsidRPr="002D492B">
        <w:tab/>
        <w:t>Regional offices</w:t>
      </w:r>
      <w:r w:rsidRPr="002D492B">
        <w:tab/>
      </w:r>
      <w:r w:rsidRPr="002D492B">
        <w:sym w:font="Wingdings 2" w:char="F052"/>
      </w:r>
    </w:p>
    <w:p w:rsidR="005610A0" w:rsidRPr="002D492B" w:rsidRDefault="00D00807" w:rsidP="005610A0">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5610A0" w:rsidRPr="00C51B2C" w:rsidRDefault="00D00807" w:rsidP="005610A0">
      <w:pPr>
        <w:pStyle w:val="Headingb"/>
        <w:rPr>
          <w:lang w:val="en-GB"/>
        </w:rPr>
      </w:pPr>
      <w:r w:rsidRPr="00C51B2C">
        <w:rPr>
          <w:lang w:val="en-GB"/>
        </w:rPr>
        <w:t>b)</w:t>
      </w:r>
      <w:r w:rsidRPr="00C51B2C">
        <w:rPr>
          <w:lang w:val="en-GB"/>
        </w:rPr>
        <w:tab/>
        <w:t>Why?</w:t>
      </w:r>
    </w:p>
    <w:p w:rsidR="005610A0" w:rsidRPr="002D492B" w:rsidRDefault="00D00807" w:rsidP="005610A0">
      <w:r w:rsidRPr="002D492B">
        <w:t xml:space="preserve">To be defined in the </w:t>
      </w:r>
      <w:proofErr w:type="spellStart"/>
      <w:r w:rsidRPr="002D492B">
        <w:t>workplan</w:t>
      </w:r>
      <w:proofErr w:type="spellEnd"/>
      <w:r w:rsidRPr="002D492B">
        <w:t>.</w:t>
      </w:r>
    </w:p>
    <w:p w:rsidR="005610A0" w:rsidRPr="002D492B" w:rsidRDefault="00D00807" w:rsidP="005610A0">
      <w:pPr>
        <w:pStyle w:val="Heading1"/>
      </w:pPr>
      <w:r w:rsidRPr="002D492B">
        <w:t>9</w:t>
      </w:r>
      <w:r w:rsidRPr="002D492B">
        <w:tab/>
        <w:t>Coordination and collaboration</w:t>
      </w:r>
    </w:p>
    <w:p w:rsidR="005610A0" w:rsidRPr="0014485C" w:rsidRDefault="00D00807" w:rsidP="005610A0">
      <w:pPr>
        <w:rPr>
          <w:rFonts w:eastAsia="SimSun"/>
        </w:rPr>
      </w:pPr>
      <w:r w:rsidRPr="002D492B" w:rsidDel="00D71962">
        <w:rPr>
          <w:rFonts w:eastAsia="SimSun"/>
          <w:lang w:eastAsia="pt-BR"/>
        </w:rPr>
        <w:t xml:space="preserve">The </w:t>
      </w:r>
      <w:r w:rsidRPr="002D492B">
        <w:rPr>
          <w:rFonts w:eastAsia="SimSun"/>
          <w:lang w:eastAsia="pt-BR"/>
        </w:rPr>
        <w:t>ITU</w:t>
      </w:r>
      <w:r w:rsidRPr="002D492B">
        <w:rPr>
          <w:rFonts w:eastAsia="SimSun"/>
          <w:lang w:eastAsia="pt-BR"/>
        </w:rPr>
        <w:noBreakHyphen/>
      </w:r>
      <w:r w:rsidRPr="002D492B" w:rsidDel="00D71962">
        <w:rPr>
          <w:rFonts w:eastAsia="SimSun"/>
          <w:lang w:eastAsia="pt-BR"/>
        </w:rPr>
        <w:t xml:space="preserve">D study </w:t>
      </w:r>
      <w:r w:rsidRPr="002D492B">
        <w:rPr>
          <w:rFonts w:eastAsia="SimSun"/>
          <w:lang w:eastAsia="pt-BR"/>
        </w:rPr>
        <w:t>group </w:t>
      </w:r>
      <w:r w:rsidRPr="002D492B" w:rsidDel="00D71962">
        <w:rPr>
          <w:rFonts w:eastAsia="SimSun"/>
          <w:lang w:eastAsia="pt-BR"/>
        </w:rPr>
        <w:t>dealing with this Question should coordinate closely with</w:t>
      </w:r>
      <w:r w:rsidRPr="002D492B">
        <w:rPr>
          <w:rFonts w:eastAsia="SimSun"/>
          <w:lang w:eastAsia="pt-BR"/>
        </w:rPr>
        <w:t>:</w:t>
      </w:r>
    </w:p>
    <w:p w:rsidR="005610A0" w:rsidRPr="002D492B" w:rsidRDefault="00D00807" w:rsidP="00024C2C">
      <w:pPr>
        <w:pStyle w:val="enumlev1"/>
        <w:rPr>
          <w:rFonts w:eastAsia="SimSun"/>
          <w:lang w:eastAsia="pt-BR"/>
        </w:rPr>
      </w:pPr>
      <w:r w:rsidRPr="002D492B">
        <w:rPr>
          <w:rFonts w:eastAsia="SimSun"/>
          <w:lang w:eastAsia="pt-BR"/>
        </w:rPr>
        <w:t>–</w:t>
      </w:r>
      <w:r w:rsidRPr="002D492B">
        <w:rPr>
          <w:rFonts w:eastAsia="SimSun"/>
          <w:lang w:eastAsia="pt-BR"/>
        </w:rPr>
        <w:tab/>
        <w:t>Other ITU</w:t>
      </w:r>
      <w:r w:rsidRPr="002D492B">
        <w:rPr>
          <w:rFonts w:eastAsia="SimSun"/>
          <w:lang w:eastAsia="pt-BR"/>
        </w:rPr>
        <w:noBreakHyphen/>
        <w:t>R and ITU</w:t>
      </w:r>
      <w:r w:rsidRPr="002D492B">
        <w:rPr>
          <w:rFonts w:eastAsia="SimSun"/>
          <w:lang w:eastAsia="pt-BR"/>
        </w:rPr>
        <w:noBreakHyphen/>
        <w:t>T study groups dealing with similar issues, and in particular other relevant ITU</w:t>
      </w:r>
      <w:r w:rsidRPr="002D492B">
        <w:rPr>
          <w:rFonts w:eastAsia="SimSun"/>
          <w:lang w:eastAsia="pt-BR"/>
        </w:rPr>
        <w:noBreakHyphen/>
        <w:t>D groups, for example the ITU</w:t>
      </w:r>
      <w:r w:rsidRPr="002D492B">
        <w:rPr>
          <w:rFonts w:eastAsia="SimSun"/>
          <w:lang w:eastAsia="pt-BR"/>
        </w:rPr>
        <w:noBreakHyphen/>
        <w:t>D Working Group on Gender Issues</w:t>
      </w:r>
    </w:p>
    <w:p w:rsidR="005610A0" w:rsidRPr="002D492B" w:rsidRDefault="00D00807" w:rsidP="00024C2C">
      <w:pPr>
        <w:pStyle w:val="enumlev1"/>
        <w:rPr>
          <w:rFonts w:eastAsia="SimSun"/>
          <w:lang w:eastAsia="pt-BR"/>
        </w:rPr>
      </w:pPr>
      <w:r w:rsidRPr="002D492B">
        <w:rPr>
          <w:rFonts w:eastAsia="SimSun"/>
          <w:lang w:eastAsia="pt-BR"/>
        </w:rPr>
        <w:t>–</w:t>
      </w:r>
      <w:r w:rsidRPr="002D492B">
        <w:rPr>
          <w:rFonts w:eastAsia="SimSun"/>
          <w:lang w:eastAsia="pt-BR"/>
        </w:rPr>
        <w:tab/>
        <w:t>ITU</w:t>
      </w:r>
      <w:r w:rsidRPr="002D492B">
        <w:rPr>
          <w:rFonts w:eastAsia="SimSun"/>
          <w:lang w:eastAsia="pt-BR"/>
        </w:rPr>
        <w:noBreakHyphen/>
        <w:t>R Joint Task Group 4-5-6-7 and Study Group 1 Working Party 1B</w:t>
      </w:r>
    </w:p>
    <w:p w:rsidR="005610A0" w:rsidRPr="002D492B" w:rsidRDefault="00D00807" w:rsidP="00024C2C">
      <w:pPr>
        <w:pStyle w:val="enumlev1"/>
        <w:rPr>
          <w:rFonts w:eastAsia="SimSun"/>
          <w:lang w:eastAsia="pt-BR"/>
        </w:rPr>
      </w:pPr>
      <w:r w:rsidRPr="002D492B">
        <w:rPr>
          <w:rFonts w:eastAsia="SimSun"/>
          <w:lang w:eastAsia="pt-BR"/>
        </w:rPr>
        <w:t>–</w:t>
      </w:r>
      <w:r w:rsidRPr="002D492B">
        <w:rPr>
          <w:rFonts w:eastAsia="SimSun"/>
          <w:lang w:eastAsia="pt-BR"/>
        </w:rPr>
        <w:tab/>
        <w:t xml:space="preserve">The Technical Committee of the Inter-Regional Broadcasting Union </w:t>
      </w:r>
    </w:p>
    <w:p w:rsidR="005610A0" w:rsidRPr="002D492B" w:rsidRDefault="00D00807" w:rsidP="00024C2C">
      <w:pPr>
        <w:pStyle w:val="enumlev1"/>
        <w:rPr>
          <w:rFonts w:eastAsia="SimSun"/>
          <w:lang w:eastAsia="pt-BR"/>
        </w:rPr>
      </w:pPr>
      <w:r w:rsidRPr="002D492B">
        <w:rPr>
          <w:rFonts w:eastAsia="SimSun"/>
          <w:lang w:eastAsia="pt-BR"/>
        </w:rPr>
        <w:t>–</w:t>
      </w:r>
      <w:r w:rsidRPr="002D492B">
        <w:rPr>
          <w:rFonts w:eastAsia="SimSun"/>
          <w:lang w:eastAsia="pt-BR"/>
        </w:rPr>
        <w:tab/>
        <w:t>UNESCO and relevant international and regional broadcasting organizations, as appropriate</w:t>
      </w:r>
    </w:p>
    <w:p w:rsidR="005610A0" w:rsidRPr="00024C2C" w:rsidRDefault="00D00807" w:rsidP="00024C2C">
      <w:pPr>
        <w:pStyle w:val="enumlev1"/>
      </w:pPr>
      <w:r w:rsidRPr="002D492B">
        <w:rPr>
          <w:rFonts w:eastAsia="SimSun"/>
          <w:lang w:eastAsia="pt-BR"/>
        </w:rPr>
        <w:t>–</w:t>
      </w:r>
      <w:r w:rsidRPr="002D492B">
        <w:rPr>
          <w:rFonts w:eastAsia="SimSun"/>
          <w:lang w:eastAsia="pt-BR"/>
        </w:rPr>
        <w:tab/>
        <w:t xml:space="preserve">The Director of the Telecommunication Development Bureau </w:t>
      </w:r>
      <w:r>
        <w:rPr>
          <w:rFonts w:eastAsia="SimSun"/>
          <w:lang w:eastAsia="pt-BR"/>
        </w:rPr>
        <w:t xml:space="preserve">(BDT) </w:t>
      </w:r>
      <w:r w:rsidRPr="002D492B">
        <w:rPr>
          <w:rFonts w:eastAsia="SimSun"/>
          <w:lang w:eastAsia="pt-BR"/>
        </w:rPr>
        <w:t xml:space="preserve">shall, through the appropriate BDT staff (e.g. regional directors, focal points) provide information to rapporteurs on all relevant ITU projects in different regions. This information should be provided to the meetings of the rapporteurs when </w:t>
      </w:r>
      <w:r>
        <w:rPr>
          <w:rFonts w:eastAsia="SimSun"/>
          <w:lang w:eastAsia="pt-BR"/>
        </w:rPr>
        <w:t xml:space="preserve">the </w:t>
      </w:r>
      <w:r w:rsidRPr="002D492B">
        <w:rPr>
          <w:rFonts w:eastAsia="SimSun"/>
          <w:lang w:eastAsia="pt-BR"/>
        </w:rPr>
        <w:t xml:space="preserve">work of the programmes and regional offices is in the planning stages and when it is completed. </w:t>
      </w:r>
    </w:p>
    <w:p w:rsidR="005610A0" w:rsidRPr="002D492B" w:rsidRDefault="00D00807" w:rsidP="005610A0">
      <w:pPr>
        <w:pStyle w:val="Heading1"/>
      </w:pPr>
      <w:r w:rsidRPr="002D492B">
        <w:t>10</w:t>
      </w:r>
      <w:r w:rsidRPr="002D492B">
        <w:tab/>
        <w:t>BDT programme link</w:t>
      </w:r>
    </w:p>
    <w:p w:rsidR="005610A0" w:rsidRPr="002D492B" w:rsidRDefault="00D00807" w:rsidP="005610A0">
      <w:r>
        <w:t>Outputs</w:t>
      </w:r>
      <w:r w:rsidRPr="002D492B">
        <w:t xml:space="preserve"> 1.2, 2.2 and 4.1</w:t>
      </w:r>
    </w:p>
    <w:p w:rsidR="005610A0" w:rsidRPr="002D492B" w:rsidRDefault="00D00807" w:rsidP="005610A0">
      <w:r w:rsidRPr="002D492B">
        <w:t>WTDC Resolutions 10</w:t>
      </w:r>
      <w:r>
        <w:t xml:space="preserve"> (Rev. Hyderabad, 2010) and </w:t>
      </w:r>
      <w:r w:rsidRPr="002D492B">
        <w:t>9, 17 and 33 (Rev. Dubai, 2014)</w:t>
      </w:r>
      <w:r w:rsidRPr="00FB38D8">
        <w:t xml:space="preserve"> </w:t>
      </w:r>
    </w:p>
    <w:p w:rsidR="005610A0" w:rsidRPr="002D492B" w:rsidRDefault="00D00807" w:rsidP="005610A0">
      <w:r w:rsidRPr="002D492B">
        <w:t>Links to BDT programmes aimed at fostering the development of telecommunication/ICT networks as well as relevant applications and services, including bridging the standardization gap.</w:t>
      </w:r>
    </w:p>
    <w:p w:rsidR="005610A0" w:rsidRPr="002D492B" w:rsidRDefault="00D00807" w:rsidP="005610A0">
      <w:pPr>
        <w:pStyle w:val="Heading1"/>
      </w:pPr>
      <w:r w:rsidRPr="002D492B">
        <w:t>11</w:t>
      </w:r>
      <w:r w:rsidRPr="002D492B">
        <w:tab/>
        <w:t>Other relevant information</w:t>
      </w:r>
    </w:p>
    <w:p w:rsidR="005610A0" w:rsidRDefault="00D00807" w:rsidP="005610A0">
      <w:pPr>
        <w:rPr>
          <w:rFonts w:eastAsia="SimSun"/>
          <w:lang w:eastAsia="pt-BR"/>
        </w:rPr>
      </w:pPr>
      <w:r w:rsidRPr="002D492B">
        <w:rPr>
          <w:rFonts w:eastAsia="SimSun"/>
          <w:lang w:eastAsia="pt-BR"/>
        </w:rPr>
        <w:t>As may become apparent within the life of the Question.</w:t>
      </w:r>
    </w:p>
    <w:p w:rsidR="00D937C6" w:rsidRDefault="00D937C6" w:rsidP="00D937C6">
      <w:pPr>
        <w:pStyle w:val="Reasons"/>
        <w:jc w:val="center"/>
        <w:rPr>
          <w:bCs/>
        </w:rPr>
      </w:pPr>
    </w:p>
    <w:p w:rsidR="005D748C" w:rsidRPr="00D937C6" w:rsidRDefault="00D937C6" w:rsidP="00D937C6">
      <w:pPr>
        <w:pStyle w:val="Reasons"/>
        <w:jc w:val="center"/>
        <w:rPr>
          <w:bCs/>
        </w:rPr>
      </w:pPr>
      <w:r w:rsidRPr="00D937C6">
        <w:rPr>
          <w:bCs/>
        </w:rPr>
        <w:t>________________</w:t>
      </w:r>
    </w:p>
    <w:sectPr w:rsidR="005D748C" w:rsidRPr="00D937C6">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77B" w:rsidRDefault="0081777B">
      <w:r>
        <w:separator/>
      </w:r>
    </w:p>
  </w:endnote>
  <w:endnote w:type="continuationSeparator" w:id="0">
    <w:p w:rsidR="0081777B" w:rsidRDefault="00817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algun Gothic">
    <w:panose1 w:val="020B0503020000020004"/>
    <w:charset w:val="81"/>
    <w:family w:val="swiss"/>
    <w:pitch w:val="variable"/>
    <w:sig w:usb0="900002AF" w:usb1="0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C51B2C">
      <w:rPr>
        <w:noProof/>
      </w:rPr>
      <w:t>08.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C51B2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r w:rsidR="00D74E08">
            <w:rPr>
              <w:sz w:val="18"/>
              <w:szCs w:val="18"/>
              <w:lang w:val="en-US"/>
            </w:rPr>
            <w:t xml:space="preserve"> </w:t>
          </w:r>
        </w:p>
      </w:tc>
      <w:tc>
        <w:tcPr>
          <w:tcW w:w="5987" w:type="dxa"/>
          <w:tcBorders>
            <w:top w:val="single" w:sz="4" w:space="0" w:color="000000"/>
          </w:tcBorders>
          <w:shd w:val="clear" w:color="auto" w:fill="auto"/>
        </w:tcPr>
        <w:p w:rsidR="006B66B9" w:rsidRPr="009E0F1E" w:rsidRDefault="00D74E08" w:rsidP="006B66B9">
          <w:pPr>
            <w:pStyle w:val="FirstFooter"/>
            <w:tabs>
              <w:tab w:val="left" w:pos="2302"/>
            </w:tabs>
            <w:ind w:left="2302" w:hanging="2302"/>
            <w:rPr>
              <w:sz w:val="18"/>
              <w:szCs w:val="18"/>
              <w:lang w:val="es-ES"/>
            </w:rPr>
          </w:pPr>
          <w:bookmarkStart w:id="130" w:name="OrgName"/>
          <w:bookmarkEnd w:id="130"/>
          <w:r w:rsidRPr="009E0F1E">
            <w:rPr>
              <w:sz w:val="18"/>
              <w:szCs w:val="18"/>
              <w:lang w:val="es-ES"/>
            </w:rPr>
            <w:t xml:space="preserve">Roberto </w:t>
          </w:r>
          <w:proofErr w:type="spellStart"/>
          <w:r w:rsidRPr="009E0F1E">
            <w:rPr>
              <w:sz w:val="18"/>
              <w:szCs w:val="18"/>
              <w:lang w:val="es-ES"/>
            </w:rPr>
            <w:t>Hirayama</w:t>
          </w:r>
          <w:proofErr w:type="spellEnd"/>
          <w:r w:rsidRPr="009E0F1E">
            <w:rPr>
              <w:sz w:val="18"/>
              <w:szCs w:val="18"/>
              <w:lang w:val="es-ES"/>
            </w:rPr>
            <w:t xml:space="preserve">, ANATEL, </w:t>
          </w:r>
          <w:proofErr w:type="spellStart"/>
          <w:r w:rsidRPr="009E0F1E">
            <w:rPr>
              <w:sz w:val="18"/>
              <w:szCs w:val="18"/>
              <w:lang w:val="es-ES"/>
            </w:rPr>
            <w:t>Brazi</w:t>
          </w:r>
          <w:r w:rsidR="009E0F1E">
            <w:rPr>
              <w:sz w:val="18"/>
              <w:szCs w:val="18"/>
              <w:lang w:val="es-ES"/>
            </w:rPr>
            <w:t>l</w:t>
          </w:r>
          <w:proofErr w:type="spellEnd"/>
        </w:p>
        <w:p w:rsidR="00D83BF5" w:rsidRPr="009E0F1E" w:rsidRDefault="00D74E08" w:rsidP="006B66B9">
          <w:pPr>
            <w:pStyle w:val="FirstFooter"/>
            <w:tabs>
              <w:tab w:val="left" w:pos="2302"/>
            </w:tabs>
            <w:ind w:left="2302" w:hanging="2302"/>
            <w:rPr>
              <w:sz w:val="18"/>
              <w:szCs w:val="18"/>
              <w:lang w:val="es-ES"/>
            </w:rPr>
          </w:pPr>
          <w:r w:rsidRPr="009E0F1E">
            <w:rPr>
              <w:sz w:val="18"/>
              <w:szCs w:val="18"/>
              <w:lang w:val="es-ES"/>
            </w:rPr>
            <w:t xml:space="preserve">Edna Ferrer, IFT, </w:t>
          </w:r>
          <w:proofErr w:type="spellStart"/>
          <w:r w:rsidRPr="009E0F1E">
            <w:rPr>
              <w:sz w:val="18"/>
              <w:szCs w:val="18"/>
              <w:lang w:val="es-ES"/>
            </w:rPr>
            <w:t>Mexico</w:t>
          </w:r>
          <w:proofErr w:type="spellEnd"/>
        </w:p>
      </w:tc>
    </w:tr>
    <w:tr w:rsidR="00D83BF5" w:rsidRPr="004D495C" w:rsidTr="008B61EA">
      <w:tc>
        <w:tcPr>
          <w:tcW w:w="1526" w:type="dxa"/>
          <w:shd w:val="clear" w:color="auto" w:fill="auto"/>
        </w:tcPr>
        <w:p w:rsidR="00D83BF5" w:rsidRPr="00C51B2C" w:rsidRDefault="00D83BF5" w:rsidP="00D83BF5">
          <w:pPr>
            <w:pStyle w:val="FirstFooter"/>
            <w:tabs>
              <w:tab w:val="left" w:pos="1559"/>
              <w:tab w:val="left" w:pos="3828"/>
            </w:tabs>
            <w:rPr>
              <w:sz w:val="20"/>
              <w:lang w:val="es-E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9E0F1E" w:rsidRDefault="00D74E08" w:rsidP="00D83BF5">
          <w:pPr>
            <w:pStyle w:val="FirstFooter"/>
            <w:tabs>
              <w:tab w:val="left" w:pos="2302"/>
            </w:tabs>
            <w:rPr>
              <w:sz w:val="18"/>
              <w:szCs w:val="18"/>
              <w:lang w:val="en-US"/>
            </w:rPr>
          </w:pPr>
          <w:bookmarkStart w:id="131" w:name="PhoneNo"/>
          <w:bookmarkEnd w:id="131"/>
          <w:r w:rsidRPr="009E0F1E">
            <w:rPr>
              <w:sz w:val="18"/>
              <w:szCs w:val="18"/>
              <w:lang w:val="en-US"/>
            </w:rPr>
            <w:t>+55 61 2312-2755</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32" w:name="Email"/>
      <w:bookmarkEnd w:id="132"/>
      <w:tc>
        <w:tcPr>
          <w:tcW w:w="5987" w:type="dxa"/>
          <w:shd w:val="clear" w:color="auto" w:fill="auto"/>
        </w:tcPr>
        <w:p w:rsidR="00D83BF5" w:rsidRPr="009E0F1E" w:rsidRDefault="00D74E08" w:rsidP="00D74E08">
          <w:pPr>
            <w:pStyle w:val="FirstFooter"/>
            <w:tabs>
              <w:tab w:val="left" w:pos="2302"/>
            </w:tabs>
            <w:rPr>
              <w:sz w:val="18"/>
              <w:szCs w:val="18"/>
              <w:lang w:val="en-US"/>
            </w:rPr>
          </w:pPr>
          <w:r w:rsidRPr="009E0F1E">
            <w:rPr>
              <w:sz w:val="18"/>
              <w:szCs w:val="18"/>
              <w:lang w:val="en-US"/>
            </w:rPr>
            <w:fldChar w:fldCharType="begin"/>
          </w:r>
          <w:r w:rsidRPr="009E0F1E">
            <w:rPr>
              <w:sz w:val="18"/>
              <w:szCs w:val="18"/>
              <w:lang w:val="en-US"/>
            </w:rPr>
            <w:instrText xml:space="preserve"> HYPERLINK "mailto:hirayama@anatel.gov.br" </w:instrText>
          </w:r>
          <w:r w:rsidRPr="009E0F1E">
            <w:rPr>
              <w:sz w:val="18"/>
              <w:szCs w:val="18"/>
              <w:lang w:val="en-US"/>
            </w:rPr>
            <w:fldChar w:fldCharType="separate"/>
          </w:r>
          <w:r w:rsidRPr="009E0F1E">
            <w:rPr>
              <w:rStyle w:val="Hyperlink"/>
              <w:sz w:val="18"/>
              <w:szCs w:val="18"/>
              <w:lang w:val="en-US"/>
            </w:rPr>
            <w:t>hirayama@anatel.gov.br</w:t>
          </w:r>
          <w:r w:rsidRPr="009E0F1E">
            <w:rPr>
              <w:sz w:val="18"/>
              <w:szCs w:val="18"/>
              <w:lang w:val="en-US"/>
            </w:rPr>
            <w:fldChar w:fldCharType="end"/>
          </w:r>
          <w:r w:rsidRPr="009E0F1E">
            <w:rPr>
              <w:sz w:val="18"/>
              <w:szCs w:val="18"/>
              <w:lang w:val="en-US"/>
            </w:rPr>
            <w:t xml:space="preserve">; </w:t>
          </w:r>
          <w:hyperlink r:id="rId1" w:history="1">
            <w:r w:rsidR="004370C5" w:rsidRPr="009E0F1E">
              <w:rPr>
                <w:rStyle w:val="Hyperlink"/>
                <w:sz w:val="18"/>
                <w:szCs w:val="18"/>
                <w:lang w:val="en-US"/>
              </w:rPr>
              <w:t>edna.ferrer@ift.org.mx</w:t>
            </w:r>
          </w:hyperlink>
          <w:r w:rsidR="004370C5" w:rsidRPr="009E0F1E">
            <w:rPr>
              <w:sz w:val="18"/>
              <w:szCs w:val="18"/>
              <w:lang w:val="en-US"/>
            </w:rPr>
            <w:t xml:space="preserve"> </w:t>
          </w:r>
        </w:p>
      </w:tc>
    </w:tr>
  </w:tbl>
  <w:p w:rsidR="00E45D05" w:rsidRPr="00D83BF5" w:rsidRDefault="00121EC2" w:rsidP="009E0F1E">
    <w:pPr>
      <w:jc w:val="center"/>
    </w:pPr>
    <w:hyperlink r:id="rId2"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77B" w:rsidRDefault="0081777B">
      <w:r>
        <w:rPr>
          <w:b/>
        </w:rPr>
        <w:t>_______________</w:t>
      </w:r>
    </w:p>
  </w:footnote>
  <w:footnote w:type="continuationSeparator" w:id="0">
    <w:p w:rsidR="0081777B" w:rsidRDefault="0081777B">
      <w:r>
        <w:continuationSeparator/>
      </w:r>
    </w:p>
  </w:footnote>
  <w:footnote w:id="1">
    <w:p w:rsidR="007A4244" w:rsidRPr="00204CD8" w:rsidRDefault="00D00807" w:rsidP="005610A0">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21EC2">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A74B99">
      <w:rPr>
        <w:sz w:val="22"/>
        <w:szCs w:val="22"/>
        <w:lang w:val="de-CH"/>
      </w:rPr>
      <w:t>WTDC-17/</w:t>
    </w:r>
    <w:r w:rsidR="009E0F1E">
      <w:rPr>
        <w:sz w:val="22"/>
        <w:szCs w:val="22"/>
      </w:rPr>
      <w:t>32</w:t>
    </w:r>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21EC2">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mcb">
    <w15:presenceInfo w15:providerId="None" w15:userId="BDT - 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1EC2"/>
    <w:rsid w:val="00123B68"/>
    <w:rsid w:val="00126F2E"/>
    <w:rsid w:val="00130081"/>
    <w:rsid w:val="00146F6F"/>
    <w:rsid w:val="00147DA1"/>
    <w:rsid w:val="00152957"/>
    <w:rsid w:val="0017295F"/>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2E64D1"/>
    <w:rsid w:val="003009DA"/>
    <w:rsid w:val="003013EE"/>
    <w:rsid w:val="00323DA5"/>
    <w:rsid w:val="00340C0E"/>
    <w:rsid w:val="00360D96"/>
    <w:rsid w:val="0037069D"/>
    <w:rsid w:val="0037527B"/>
    <w:rsid w:val="00377BD3"/>
    <w:rsid w:val="00384088"/>
    <w:rsid w:val="0038489B"/>
    <w:rsid w:val="0039169B"/>
    <w:rsid w:val="003A7F8C"/>
    <w:rsid w:val="003B532E"/>
    <w:rsid w:val="003B6F14"/>
    <w:rsid w:val="003D0F8B"/>
    <w:rsid w:val="004131D4"/>
    <w:rsid w:val="0041348E"/>
    <w:rsid w:val="004370C5"/>
    <w:rsid w:val="00447308"/>
    <w:rsid w:val="0046657C"/>
    <w:rsid w:val="004765FF"/>
    <w:rsid w:val="0048040C"/>
    <w:rsid w:val="0048292A"/>
    <w:rsid w:val="00492075"/>
    <w:rsid w:val="004969AD"/>
    <w:rsid w:val="004B13CB"/>
    <w:rsid w:val="004B4FDF"/>
    <w:rsid w:val="004C0E17"/>
    <w:rsid w:val="004D5D5C"/>
    <w:rsid w:val="004D7887"/>
    <w:rsid w:val="0050139F"/>
    <w:rsid w:val="005110A2"/>
    <w:rsid w:val="00521223"/>
    <w:rsid w:val="00524DF1"/>
    <w:rsid w:val="005510B4"/>
    <w:rsid w:val="0055140B"/>
    <w:rsid w:val="00554C4F"/>
    <w:rsid w:val="00561D72"/>
    <w:rsid w:val="005964AB"/>
    <w:rsid w:val="005B44F5"/>
    <w:rsid w:val="005C099A"/>
    <w:rsid w:val="005C31A5"/>
    <w:rsid w:val="005D748C"/>
    <w:rsid w:val="005E10C9"/>
    <w:rsid w:val="005E61DD"/>
    <w:rsid w:val="005E6321"/>
    <w:rsid w:val="006023DF"/>
    <w:rsid w:val="00606DF7"/>
    <w:rsid w:val="006126CF"/>
    <w:rsid w:val="006249A9"/>
    <w:rsid w:val="0064322F"/>
    <w:rsid w:val="00657DE0"/>
    <w:rsid w:val="0067199F"/>
    <w:rsid w:val="00685313"/>
    <w:rsid w:val="006965F2"/>
    <w:rsid w:val="006A6E9B"/>
    <w:rsid w:val="006B66B9"/>
    <w:rsid w:val="006B7C2A"/>
    <w:rsid w:val="006C23DA"/>
    <w:rsid w:val="006D0487"/>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1777B"/>
    <w:rsid w:val="00821CEF"/>
    <w:rsid w:val="00824A62"/>
    <w:rsid w:val="00832828"/>
    <w:rsid w:val="0083645A"/>
    <w:rsid w:val="00840B0F"/>
    <w:rsid w:val="0084715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0F1E"/>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43"/>
    <w:rsid w:val="00A74B99"/>
    <w:rsid w:val="00A811EE"/>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350CF"/>
    <w:rsid w:val="00C51B2C"/>
    <w:rsid w:val="00C54517"/>
    <w:rsid w:val="00C64CD8"/>
    <w:rsid w:val="00C97C68"/>
    <w:rsid w:val="00CA1A47"/>
    <w:rsid w:val="00CC247A"/>
    <w:rsid w:val="00CD340A"/>
    <w:rsid w:val="00CD45EB"/>
    <w:rsid w:val="00CE5E47"/>
    <w:rsid w:val="00CF020F"/>
    <w:rsid w:val="00CF2B5B"/>
    <w:rsid w:val="00D00807"/>
    <w:rsid w:val="00D0080C"/>
    <w:rsid w:val="00D14CE0"/>
    <w:rsid w:val="00D36333"/>
    <w:rsid w:val="00D5651D"/>
    <w:rsid w:val="00D74898"/>
    <w:rsid w:val="00D74E08"/>
    <w:rsid w:val="00D801ED"/>
    <w:rsid w:val="00D83BF5"/>
    <w:rsid w:val="00D91CF6"/>
    <w:rsid w:val="00D925C2"/>
    <w:rsid w:val="00D936BC"/>
    <w:rsid w:val="00D937C6"/>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656EA"/>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70018"/>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B936582A-261E-4C5F-ACEE-2726D7A02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edna.ferrer@ift.org.m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4672!!MSW-E</DPM_x0020_File_x0020_name>
    <DPM_x0020_Author xmlns="32a1a8c5-2265-4ebc-b7a0-2071e2c5c9bb" xsi:nil="false">Conference Proposals Interface (CPI)</DPM_x0020_Author>
    <DPM_x0020_Version xmlns="32a1a8c5-2265-4ebc-b7a0-2071e2c5c9bb" xsi:nil="false">CPI_2017.7.17.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36499-F7BF-41AF-AAE7-C124EC89240A}">
  <ds:schemaRefs>
    <ds:schemaRef ds:uri="http://purl.org/dc/elements/1.1/"/>
    <ds:schemaRef ds:uri="http://purl.org/dc/dcmitype/"/>
    <ds:schemaRef ds:uri="http://www.w3.org/XML/1998/namespace"/>
    <ds:schemaRef ds:uri="http://schemas.microsoft.com/office/2006/metadata/properties"/>
    <ds:schemaRef ds:uri="996b2e75-67fd-4955-a3b0-5ab9934cb50b"/>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32a1a8c5-2265-4ebc-b7a0-2071e2c5c9b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60F6199-EDC3-46A2-BD0A-60BCC3650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9A3666-BC94-4A2C-AABA-D7931587D9F5}">
  <ds:schemaRefs>
    <ds:schemaRef ds:uri="http://schemas.microsoft.com/sharepoint/events"/>
  </ds:schemaRefs>
</ds:datastoreItem>
</file>

<file path=customXml/itemProps5.xml><?xml version="1.0" encoding="utf-8"?>
<ds:datastoreItem xmlns:ds="http://schemas.openxmlformats.org/officeDocument/2006/customXml" ds:itemID="{86B8EFCF-BC32-4632-AA70-47D3EED58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546</Words>
  <Characters>11759</Characters>
  <Application>Microsoft Office Word</Application>
  <DocSecurity>0</DocSecurity>
  <Lines>97</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14-WTDC17-C-4672!!MSW-E</vt:lpstr>
      <vt:lpstr>D14-WTDC17-C-4672!!MSW-E</vt:lpstr>
    </vt:vector>
  </TitlesOfParts>
  <Manager>General Secretariat - Pool</Manager>
  <Company>International Telecommunication Union (ITU)</Company>
  <LinksUpToDate>false</LinksUpToDate>
  <CharactersWithSpaces>132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4672!!MSW-E</dc:title>
  <dc:creator>Margaret Murphy</dc:creator>
  <cp:keywords>CPI_2017.7.17.1</cp:keywords>
  <cp:lastModifiedBy>BDT - mcb</cp:lastModifiedBy>
  <cp:revision>5</cp:revision>
  <cp:lastPrinted>2011-08-24T07:41:00Z</cp:lastPrinted>
  <dcterms:created xsi:type="dcterms:W3CDTF">2017-09-18T09:08:00Z</dcterms:created>
  <dcterms:modified xsi:type="dcterms:W3CDTF">2017-09-18T09:1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